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A5E269" w14:textId="77777777" w:rsidR="0082482B" w:rsidRPr="009D61A4" w:rsidRDefault="0082482B" w:rsidP="00A16D2E">
      <w:pPr>
        <w:pStyle w:val="Heading3"/>
        <w:jc w:val="center"/>
      </w:pPr>
      <w:bookmarkStart w:id="0" w:name="_GoBack"/>
      <w:bookmarkEnd w:id="0"/>
      <w:r w:rsidRPr="009D61A4">
        <w:t>Havering Safeguarding Children Partnership</w:t>
      </w:r>
    </w:p>
    <w:p w14:paraId="74A5E26A" w14:textId="21143976" w:rsidR="00FA5CB5" w:rsidRPr="009D61A4" w:rsidRDefault="00A16D2E" w:rsidP="009D61A4">
      <w:pPr>
        <w:pStyle w:val="Heading3"/>
        <w:jc w:val="center"/>
      </w:pPr>
      <w:r w:rsidRPr="009D61A4">
        <w:t>Notification of</w:t>
      </w:r>
      <w:r w:rsidR="009D61A4" w:rsidRPr="009D61A4">
        <w:t xml:space="preserve"> a</w:t>
      </w:r>
      <w:r w:rsidRPr="009D61A4">
        <w:t xml:space="preserve"> Serious Child Safeguarding Incident</w:t>
      </w:r>
      <w:r w:rsidR="009D61A4" w:rsidRPr="009D61A4">
        <w:t xml:space="preserve"> for Rapid Review</w:t>
      </w:r>
    </w:p>
    <w:p w14:paraId="74A5E26B" w14:textId="77777777" w:rsidR="003F02CA" w:rsidRDefault="003F02CA" w:rsidP="00A16D2E">
      <w:pPr>
        <w:ind w:right="-99"/>
      </w:pPr>
    </w:p>
    <w:p w14:paraId="74A5E26C" w14:textId="5160102E" w:rsidR="0082482B" w:rsidRPr="00091986" w:rsidRDefault="009D61A4" w:rsidP="00091986">
      <w:pPr>
        <w:ind w:right="-23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der chapter 4 of Working Together to Safeguard Children (2018) a s</w:t>
      </w:r>
      <w:r w:rsidR="0082482B" w:rsidRPr="00091986">
        <w:rPr>
          <w:rFonts w:ascii="Arial" w:hAnsi="Arial" w:cs="Arial"/>
          <w:sz w:val="22"/>
          <w:szCs w:val="22"/>
        </w:rPr>
        <w:t xml:space="preserve">erious child safeguarding </w:t>
      </w:r>
      <w:r w:rsidRPr="00091986">
        <w:rPr>
          <w:rFonts w:ascii="Arial" w:hAnsi="Arial" w:cs="Arial"/>
          <w:sz w:val="22"/>
          <w:szCs w:val="22"/>
        </w:rPr>
        <w:t>incident</w:t>
      </w:r>
      <w:r w:rsidR="0082482B" w:rsidRPr="00091986">
        <w:rPr>
          <w:rFonts w:ascii="Arial" w:hAnsi="Arial" w:cs="Arial"/>
          <w:sz w:val="22"/>
          <w:szCs w:val="22"/>
        </w:rPr>
        <w:t xml:space="preserve"> are those in which: </w:t>
      </w:r>
    </w:p>
    <w:p w14:paraId="74A5E26D" w14:textId="77777777" w:rsidR="0082482B" w:rsidRPr="00091986" w:rsidRDefault="0082482B" w:rsidP="00091986">
      <w:pPr>
        <w:ind w:right="-23"/>
        <w:jc w:val="both"/>
        <w:rPr>
          <w:rFonts w:ascii="Arial" w:hAnsi="Arial" w:cs="Arial"/>
          <w:b/>
          <w:i/>
          <w:sz w:val="22"/>
          <w:szCs w:val="22"/>
        </w:rPr>
      </w:pPr>
    </w:p>
    <w:p w14:paraId="74A5E26E" w14:textId="77777777" w:rsidR="0082482B" w:rsidRPr="00091986" w:rsidRDefault="0082482B" w:rsidP="00091986">
      <w:pPr>
        <w:pStyle w:val="ListParagraph"/>
        <w:numPr>
          <w:ilvl w:val="0"/>
          <w:numId w:val="3"/>
        </w:numPr>
        <w:spacing w:line="259" w:lineRule="auto"/>
        <w:ind w:left="1440"/>
        <w:rPr>
          <w:rFonts w:ascii="Arial" w:hAnsi="Arial" w:cs="Arial"/>
          <w:sz w:val="22"/>
          <w:szCs w:val="22"/>
        </w:rPr>
      </w:pPr>
      <w:r w:rsidRPr="00091986">
        <w:rPr>
          <w:rFonts w:ascii="Arial" w:hAnsi="Arial" w:cs="Arial"/>
          <w:sz w:val="22"/>
          <w:szCs w:val="22"/>
        </w:rPr>
        <w:t>abuse or neglect of a child is known or suspected</w:t>
      </w:r>
      <w:r w:rsidR="00091986">
        <w:rPr>
          <w:rFonts w:ascii="Arial" w:hAnsi="Arial" w:cs="Arial"/>
          <w:sz w:val="22"/>
          <w:szCs w:val="22"/>
        </w:rPr>
        <w:t>;</w:t>
      </w:r>
      <w:r w:rsidRPr="00091986">
        <w:rPr>
          <w:rFonts w:ascii="Arial" w:hAnsi="Arial" w:cs="Arial"/>
          <w:sz w:val="22"/>
          <w:szCs w:val="22"/>
        </w:rPr>
        <w:t xml:space="preserve"> </w:t>
      </w:r>
      <w:r w:rsidRPr="00091986">
        <w:rPr>
          <w:rFonts w:ascii="Arial" w:hAnsi="Arial" w:cs="Arial"/>
          <w:b/>
          <w:sz w:val="22"/>
          <w:szCs w:val="22"/>
          <w:u w:val="single"/>
        </w:rPr>
        <w:t xml:space="preserve">and </w:t>
      </w:r>
      <w:r w:rsidRPr="00091986">
        <w:rPr>
          <w:rFonts w:ascii="Arial" w:hAnsi="Arial" w:cs="Arial"/>
          <w:sz w:val="22"/>
          <w:szCs w:val="22"/>
        </w:rPr>
        <w:t xml:space="preserve"> </w:t>
      </w:r>
    </w:p>
    <w:p w14:paraId="74A5E26F" w14:textId="77777777" w:rsidR="0082482B" w:rsidRDefault="0082482B" w:rsidP="00091986">
      <w:pPr>
        <w:pStyle w:val="ListParagraph"/>
        <w:numPr>
          <w:ilvl w:val="0"/>
          <w:numId w:val="3"/>
        </w:numPr>
        <w:spacing w:line="259" w:lineRule="auto"/>
        <w:ind w:left="1440"/>
        <w:rPr>
          <w:rFonts w:ascii="Arial" w:hAnsi="Arial" w:cs="Arial"/>
          <w:sz w:val="22"/>
          <w:szCs w:val="22"/>
        </w:rPr>
      </w:pPr>
      <w:r w:rsidRPr="00091986">
        <w:rPr>
          <w:rFonts w:ascii="Arial" w:hAnsi="Arial" w:cs="Arial"/>
          <w:sz w:val="22"/>
          <w:szCs w:val="22"/>
        </w:rPr>
        <w:t>the child has died or been seriously harmed</w:t>
      </w:r>
      <w:r w:rsidR="00091986">
        <w:rPr>
          <w:rFonts w:ascii="Arial" w:hAnsi="Arial" w:cs="Arial"/>
          <w:sz w:val="22"/>
          <w:szCs w:val="22"/>
        </w:rPr>
        <w:t>.</w:t>
      </w:r>
    </w:p>
    <w:p w14:paraId="74A5E270" w14:textId="77777777" w:rsidR="00091986" w:rsidRPr="00091986" w:rsidRDefault="00091986" w:rsidP="00091986">
      <w:pPr>
        <w:pStyle w:val="ListParagraph"/>
        <w:spacing w:line="259" w:lineRule="auto"/>
        <w:ind w:left="1440"/>
        <w:rPr>
          <w:rFonts w:ascii="Arial" w:hAnsi="Arial" w:cs="Arial"/>
          <w:sz w:val="22"/>
          <w:szCs w:val="22"/>
        </w:rPr>
      </w:pPr>
    </w:p>
    <w:p w14:paraId="74A5E271" w14:textId="77777777" w:rsidR="00091986" w:rsidRDefault="0082482B" w:rsidP="00091986">
      <w:pPr>
        <w:pStyle w:val="FootnoteText"/>
        <w:jc w:val="both"/>
        <w:rPr>
          <w:rFonts w:cs="Arial"/>
          <w:sz w:val="22"/>
          <w:szCs w:val="22"/>
        </w:rPr>
      </w:pPr>
      <w:r w:rsidRPr="00091986">
        <w:rPr>
          <w:rFonts w:cs="Arial"/>
          <w:sz w:val="22"/>
          <w:szCs w:val="22"/>
        </w:rPr>
        <w:t>Serious harm includes (but is not limited to) serious and/or long-term impairment of a child’s mental health or intellectual, emotional, social or behavioural development. It should also cover impairment of physical health</w:t>
      </w:r>
      <w:r w:rsidR="00091986" w:rsidRPr="00091986">
        <w:rPr>
          <w:rFonts w:cs="Arial"/>
          <w:sz w:val="22"/>
          <w:szCs w:val="22"/>
        </w:rPr>
        <w:t xml:space="preserve">. </w:t>
      </w:r>
    </w:p>
    <w:p w14:paraId="74A5E272" w14:textId="77777777" w:rsidR="00091986" w:rsidRDefault="00091986" w:rsidP="00091986">
      <w:pPr>
        <w:pStyle w:val="FootnoteText"/>
        <w:jc w:val="both"/>
        <w:rPr>
          <w:rFonts w:cs="Arial"/>
          <w:sz w:val="22"/>
          <w:szCs w:val="22"/>
        </w:rPr>
      </w:pPr>
    </w:p>
    <w:p w14:paraId="74A5E273" w14:textId="77777777" w:rsidR="00091986" w:rsidRPr="00091986" w:rsidRDefault="00091986" w:rsidP="00091986">
      <w:pPr>
        <w:pStyle w:val="FootnoteText"/>
        <w:jc w:val="both"/>
        <w:rPr>
          <w:rFonts w:cs="Arial"/>
          <w:sz w:val="22"/>
          <w:szCs w:val="22"/>
        </w:rPr>
      </w:pPr>
      <w:r w:rsidRPr="00091986">
        <w:rPr>
          <w:rFonts w:cs="Arial"/>
          <w:sz w:val="22"/>
          <w:szCs w:val="22"/>
        </w:rPr>
        <w:t xml:space="preserve">Children who have caused harm may also be the subject of a notification, if the definition of serious child safeguarding incident is met. </w:t>
      </w:r>
    </w:p>
    <w:p w14:paraId="74A5E274" w14:textId="77777777" w:rsidR="00091986" w:rsidRPr="00091986" w:rsidRDefault="00091986" w:rsidP="00091986">
      <w:pPr>
        <w:pStyle w:val="FootnoteText"/>
        <w:jc w:val="both"/>
        <w:rPr>
          <w:rFonts w:cs="Arial"/>
          <w:sz w:val="22"/>
          <w:szCs w:val="22"/>
        </w:rPr>
      </w:pPr>
    </w:p>
    <w:p w14:paraId="74A5E275" w14:textId="77777777" w:rsidR="0082482B" w:rsidRPr="00091986" w:rsidRDefault="0082482B" w:rsidP="00091986">
      <w:pPr>
        <w:pStyle w:val="FootnoteText"/>
        <w:jc w:val="both"/>
        <w:rPr>
          <w:rFonts w:cs="Arial"/>
          <w:sz w:val="22"/>
          <w:szCs w:val="22"/>
        </w:rPr>
      </w:pPr>
      <w:r w:rsidRPr="00091986">
        <w:rPr>
          <w:rFonts w:cs="Arial"/>
          <w:sz w:val="22"/>
          <w:szCs w:val="22"/>
        </w:rPr>
        <w:t xml:space="preserve">Any individual or organisation working with children should inform the </w:t>
      </w:r>
      <w:r w:rsidR="00091986" w:rsidRPr="00091986">
        <w:rPr>
          <w:rFonts w:cs="Arial"/>
          <w:sz w:val="22"/>
          <w:szCs w:val="22"/>
        </w:rPr>
        <w:t>Havering Safeguarding Children Partnership</w:t>
      </w:r>
      <w:r w:rsidRPr="00091986">
        <w:rPr>
          <w:rFonts w:cs="Arial"/>
          <w:sz w:val="22"/>
          <w:szCs w:val="22"/>
        </w:rPr>
        <w:t xml:space="preserve"> of any incident they </w:t>
      </w:r>
      <w:r w:rsidR="00091986" w:rsidRPr="00091986">
        <w:rPr>
          <w:rFonts w:cs="Arial"/>
          <w:sz w:val="22"/>
          <w:szCs w:val="22"/>
        </w:rPr>
        <w:t>believe meets the above criteria.</w:t>
      </w:r>
    </w:p>
    <w:p w14:paraId="74A5E276" w14:textId="77777777" w:rsidR="0082482B" w:rsidRPr="00091986" w:rsidRDefault="0082482B" w:rsidP="00091986">
      <w:pPr>
        <w:ind w:right="-23"/>
        <w:jc w:val="both"/>
        <w:rPr>
          <w:rFonts w:ascii="Arial" w:hAnsi="Arial" w:cs="Arial"/>
          <w:b/>
          <w:sz w:val="22"/>
          <w:szCs w:val="22"/>
        </w:rPr>
      </w:pPr>
    </w:p>
    <w:p w14:paraId="74A5E277" w14:textId="77777777" w:rsidR="00091986" w:rsidRDefault="00091986" w:rsidP="00091986">
      <w:pPr>
        <w:ind w:right="-23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 referral should be made as soon as possible after the serious incident occurs. </w:t>
      </w:r>
      <w:r w:rsidR="0082482B" w:rsidRPr="00091986">
        <w:rPr>
          <w:rFonts w:ascii="Arial" w:hAnsi="Arial" w:cs="Arial"/>
          <w:sz w:val="22"/>
          <w:szCs w:val="22"/>
        </w:rPr>
        <w:t xml:space="preserve">Professionals should discuss the case with </w:t>
      </w:r>
      <w:r>
        <w:rPr>
          <w:rFonts w:ascii="Arial" w:hAnsi="Arial" w:cs="Arial"/>
          <w:sz w:val="22"/>
          <w:szCs w:val="22"/>
        </w:rPr>
        <w:t>a manager or</w:t>
      </w:r>
      <w:r w:rsidR="0082482B" w:rsidRPr="00091986">
        <w:rPr>
          <w:rFonts w:ascii="Arial" w:hAnsi="Arial" w:cs="Arial"/>
          <w:sz w:val="22"/>
          <w:szCs w:val="22"/>
        </w:rPr>
        <w:t xml:space="preserve"> designated safeguarding lead </w:t>
      </w:r>
      <w:r>
        <w:rPr>
          <w:rFonts w:ascii="Arial" w:hAnsi="Arial" w:cs="Arial"/>
          <w:sz w:val="22"/>
          <w:szCs w:val="22"/>
        </w:rPr>
        <w:t xml:space="preserve">within their agency </w:t>
      </w:r>
      <w:r w:rsidR="0082482B" w:rsidRPr="00091986">
        <w:rPr>
          <w:rFonts w:ascii="Arial" w:hAnsi="Arial" w:cs="Arial"/>
          <w:sz w:val="22"/>
          <w:szCs w:val="22"/>
        </w:rPr>
        <w:t xml:space="preserve">to help formulate the rationale. </w:t>
      </w:r>
    </w:p>
    <w:p w14:paraId="74A5E278" w14:textId="77777777" w:rsidR="00091986" w:rsidRDefault="00091986" w:rsidP="00091986">
      <w:pPr>
        <w:ind w:right="-23"/>
        <w:jc w:val="both"/>
        <w:rPr>
          <w:rFonts w:ascii="Arial" w:hAnsi="Arial" w:cs="Arial"/>
          <w:sz w:val="22"/>
          <w:szCs w:val="22"/>
        </w:rPr>
      </w:pPr>
    </w:p>
    <w:p w14:paraId="74A5E279" w14:textId="77777777" w:rsidR="00091986" w:rsidRDefault="00091986" w:rsidP="00091986">
      <w:pPr>
        <w:pStyle w:val="BodyText"/>
        <w:jc w:val="both"/>
        <w:rPr>
          <w:rFonts w:ascii="Arial" w:hAnsi="Arial" w:cs="Arial"/>
          <w:b w:val="0"/>
          <w:sz w:val="22"/>
        </w:rPr>
      </w:pPr>
      <w:r w:rsidRPr="00091986">
        <w:rPr>
          <w:rFonts w:ascii="Arial" w:hAnsi="Arial" w:cs="Arial"/>
          <w:b w:val="0"/>
          <w:sz w:val="22"/>
        </w:rPr>
        <w:t xml:space="preserve">This form should be completed as soon as possible </w:t>
      </w:r>
      <w:r>
        <w:rPr>
          <w:rFonts w:ascii="Arial" w:hAnsi="Arial" w:cs="Arial"/>
          <w:b w:val="0"/>
          <w:sz w:val="22"/>
        </w:rPr>
        <w:t>all information</w:t>
      </w:r>
      <w:r w:rsidRPr="00091986">
        <w:rPr>
          <w:rFonts w:ascii="Arial" w:hAnsi="Arial" w:cs="Arial"/>
          <w:b w:val="0"/>
          <w:sz w:val="22"/>
        </w:rPr>
        <w:t xml:space="preserve"> available at the time of completion.  If</w:t>
      </w:r>
      <w:r>
        <w:rPr>
          <w:rFonts w:ascii="Arial" w:hAnsi="Arial" w:cs="Arial"/>
          <w:b w:val="0"/>
          <w:sz w:val="22"/>
        </w:rPr>
        <w:t xml:space="preserve"> some information is unavailable, </w:t>
      </w:r>
      <w:r w:rsidRPr="00091986">
        <w:rPr>
          <w:rFonts w:ascii="Arial" w:hAnsi="Arial" w:cs="Arial"/>
          <w:b w:val="0"/>
          <w:sz w:val="22"/>
        </w:rPr>
        <w:t xml:space="preserve">do not delay in </w:t>
      </w:r>
      <w:r>
        <w:rPr>
          <w:rFonts w:ascii="Arial" w:hAnsi="Arial" w:cs="Arial"/>
          <w:b w:val="0"/>
          <w:sz w:val="22"/>
        </w:rPr>
        <w:t>completing the notification</w:t>
      </w:r>
      <w:r w:rsidRPr="00091986">
        <w:rPr>
          <w:rFonts w:ascii="Arial" w:hAnsi="Arial" w:cs="Arial"/>
          <w:b w:val="0"/>
          <w:sz w:val="22"/>
        </w:rPr>
        <w:t>.  Additional facts can be collated later.</w:t>
      </w:r>
    </w:p>
    <w:p w14:paraId="74A5E27A" w14:textId="77777777" w:rsidR="00091986" w:rsidRDefault="00091986" w:rsidP="00091986">
      <w:pPr>
        <w:pStyle w:val="BodyText"/>
        <w:jc w:val="both"/>
        <w:rPr>
          <w:rFonts w:ascii="Arial" w:hAnsi="Arial" w:cs="Arial"/>
          <w:b w:val="0"/>
          <w:sz w:val="22"/>
        </w:rPr>
      </w:pPr>
    </w:p>
    <w:p w14:paraId="74A5E27B" w14:textId="77777777" w:rsidR="00091986" w:rsidRPr="00091986" w:rsidRDefault="00091986" w:rsidP="00091986">
      <w:pPr>
        <w:pStyle w:val="BodyText"/>
        <w:rPr>
          <w:rFonts w:ascii="Arial" w:hAnsi="Arial" w:cs="Arial"/>
          <w:sz w:val="22"/>
          <w:szCs w:val="22"/>
        </w:rPr>
      </w:pPr>
      <w:r w:rsidRPr="00091986">
        <w:rPr>
          <w:rFonts w:ascii="Arial" w:hAnsi="Arial" w:cs="Arial"/>
          <w:b w:val="0"/>
          <w:bCs w:val="0"/>
          <w:sz w:val="22"/>
          <w:szCs w:val="22"/>
        </w:rPr>
        <w:t>A multi-agency Rapid Review of the serious incident will be undertaken, which will determine whether a formal Child Safeguarding Practice Review or other type of further learning review is required. You and your manager will be informed of the outcome</w:t>
      </w:r>
      <w:r w:rsidRPr="00091986">
        <w:rPr>
          <w:rFonts w:ascii="Arial" w:hAnsi="Arial" w:cs="Arial"/>
          <w:sz w:val="22"/>
          <w:szCs w:val="22"/>
        </w:rPr>
        <w:t>.</w:t>
      </w:r>
    </w:p>
    <w:p w14:paraId="74A5E27C" w14:textId="77777777" w:rsidR="00091986" w:rsidRDefault="00091986" w:rsidP="00091986">
      <w:pPr>
        <w:ind w:right="-23"/>
        <w:jc w:val="both"/>
        <w:rPr>
          <w:rFonts w:ascii="Arial" w:hAnsi="Arial" w:cs="Arial"/>
          <w:sz w:val="22"/>
          <w:szCs w:val="22"/>
        </w:rPr>
      </w:pPr>
    </w:p>
    <w:p w14:paraId="74A5E27D" w14:textId="77777777" w:rsidR="00091986" w:rsidRDefault="0082482B" w:rsidP="00091986">
      <w:pPr>
        <w:ind w:right="-23"/>
        <w:jc w:val="both"/>
        <w:rPr>
          <w:rFonts w:ascii="Arial" w:hAnsi="Arial" w:cs="Arial"/>
          <w:sz w:val="22"/>
          <w:szCs w:val="22"/>
        </w:rPr>
      </w:pPr>
      <w:r w:rsidRPr="00091986">
        <w:rPr>
          <w:rFonts w:ascii="Arial" w:hAnsi="Arial" w:cs="Arial"/>
          <w:sz w:val="22"/>
          <w:szCs w:val="22"/>
        </w:rPr>
        <w:t xml:space="preserve">If you need </w:t>
      </w:r>
      <w:r w:rsidR="00091986">
        <w:rPr>
          <w:rFonts w:ascii="Arial" w:hAnsi="Arial" w:cs="Arial"/>
          <w:sz w:val="22"/>
          <w:szCs w:val="22"/>
        </w:rPr>
        <w:t xml:space="preserve">further </w:t>
      </w:r>
      <w:r w:rsidRPr="00091986">
        <w:rPr>
          <w:rFonts w:ascii="Arial" w:hAnsi="Arial" w:cs="Arial"/>
          <w:sz w:val="22"/>
          <w:szCs w:val="22"/>
        </w:rPr>
        <w:t>advice</w:t>
      </w:r>
      <w:r w:rsidR="00091986">
        <w:rPr>
          <w:rFonts w:ascii="Arial" w:hAnsi="Arial" w:cs="Arial"/>
          <w:sz w:val="22"/>
          <w:szCs w:val="22"/>
        </w:rPr>
        <w:t xml:space="preserve"> on</w:t>
      </w:r>
      <w:r w:rsidRPr="00091986">
        <w:rPr>
          <w:rFonts w:ascii="Arial" w:hAnsi="Arial" w:cs="Arial"/>
          <w:sz w:val="22"/>
          <w:szCs w:val="22"/>
        </w:rPr>
        <w:t xml:space="preserve"> completing this form please contact</w:t>
      </w:r>
      <w:r w:rsidR="00091986">
        <w:rPr>
          <w:rFonts w:ascii="Arial" w:hAnsi="Arial" w:cs="Arial"/>
          <w:sz w:val="22"/>
          <w:szCs w:val="22"/>
        </w:rPr>
        <w:t>:</w:t>
      </w:r>
    </w:p>
    <w:p w14:paraId="74A5E27E" w14:textId="77777777" w:rsidR="00091986" w:rsidRDefault="00091986" w:rsidP="00091986">
      <w:pPr>
        <w:ind w:right="-23"/>
        <w:jc w:val="both"/>
        <w:rPr>
          <w:rFonts w:ascii="Arial" w:hAnsi="Arial" w:cs="Arial"/>
          <w:sz w:val="22"/>
          <w:szCs w:val="22"/>
        </w:rPr>
      </w:pPr>
    </w:p>
    <w:p w14:paraId="74A5E27F" w14:textId="0BADC9D9" w:rsidR="00091986" w:rsidRDefault="009D61A4" w:rsidP="00091986">
      <w:pPr>
        <w:ind w:right="-23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lisabeth Major</w:t>
      </w:r>
    </w:p>
    <w:p w14:paraId="74A5E280" w14:textId="0B7C5FBB" w:rsidR="00091986" w:rsidRDefault="00091986" w:rsidP="00091986">
      <w:pPr>
        <w:ind w:right="-23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rtnership</w:t>
      </w:r>
      <w:r w:rsidR="009D61A4">
        <w:rPr>
          <w:rFonts w:ascii="Arial" w:hAnsi="Arial" w:cs="Arial"/>
          <w:sz w:val="22"/>
          <w:szCs w:val="22"/>
        </w:rPr>
        <w:t xml:space="preserve"> and Learning</w:t>
      </w:r>
      <w:r>
        <w:rPr>
          <w:rFonts w:ascii="Arial" w:hAnsi="Arial" w:cs="Arial"/>
          <w:sz w:val="22"/>
          <w:szCs w:val="22"/>
        </w:rPr>
        <w:t xml:space="preserve"> Manager</w:t>
      </w:r>
    </w:p>
    <w:p w14:paraId="74A5E281" w14:textId="77777777" w:rsidR="00091986" w:rsidRDefault="00091986" w:rsidP="00091986">
      <w:pPr>
        <w:ind w:right="-23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avering Safeguarding Children Partnership</w:t>
      </w:r>
    </w:p>
    <w:p w14:paraId="74A5E282" w14:textId="7CC86381" w:rsidR="00091986" w:rsidRDefault="00091986" w:rsidP="00091986">
      <w:pPr>
        <w:ind w:right="-23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el. 0</w:t>
      </w:r>
      <w:r w:rsidR="009D61A4">
        <w:rPr>
          <w:rFonts w:ascii="Arial" w:hAnsi="Arial" w:cs="Arial"/>
          <w:sz w:val="22"/>
          <w:szCs w:val="22"/>
        </w:rPr>
        <w:t>7958 741 588</w:t>
      </w:r>
    </w:p>
    <w:p w14:paraId="74A5E283" w14:textId="04735A82" w:rsidR="0082482B" w:rsidRDefault="00091986" w:rsidP="00091986">
      <w:pPr>
        <w:ind w:right="-23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Email. </w:t>
      </w:r>
      <w:hyperlink r:id="rId10" w:history="1">
        <w:r w:rsidR="009D61A4" w:rsidRPr="008443AD">
          <w:rPr>
            <w:rStyle w:val="Hyperlink"/>
            <w:rFonts w:ascii="Arial" w:hAnsi="Arial" w:cs="Arial"/>
            <w:sz w:val="22"/>
            <w:szCs w:val="22"/>
          </w:rPr>
          <w:t>Elisabeth.major@havering.gov.uk</w:t>
        </w:r>
      </w:hyperlink>
      <w:r w:rsidR="009D61A4">
        <w:rPr>
          <w:rStyle w:val="Hyperlink"/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 </w:t>
      </w:r>
      <w:r w:rsidR="0082482B" w:rsidRPr="00091986">
        <w:rPr>
          <w:rFonts w:ascii="Arial" w:hAnsi="Arial" w:cs="Arial"/>
          <w:b/>
          <w:sz w:val="22"/>
          <w:szCs w:val="22"/>
        </w:rPr>
        <w:t xml:space="preserve"> </w:t>
      </w:r>
    </w:p>
    <w:p w14:paraId="74A5E284" w14:textId="77777777" w:rsidR="00091986" w:rsidRDefault="00091986" w:rsidP="00091986">
      <w:pPr>
        <w:ind w:right="-23"/>
        <w:jc w:val="both"/>
        <w:rPr>
          <w:rFonts w:ascii="Arial" w:hAnsi="Arial" w:cs="Arial"/>
          <w:b/>
          <w:sz w:val="22"/>
          <w:szCs w:val="22"/>
        </w:rPr>
      </w:pPr>
    </w:p>
    <w:p w14:paraId="74A5E285" w14:textId="77777777" w:rsidR="00091986" w:rsidRPr="00091986" w:rsidRDefault="00091986" w:rsidP="00091986">
      <w:pPr>
        <w:ind w:right="-23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mpleted notification forms should be sent to </w:t>
      </w:r>
      <w:hyperlink r:id="rId11" w:history="1">
        <w:r w:rsidRPr="008737F6">
          <w:rPr>
            <w:rStyle w:val="Hyperlink"/>
            <w:rFonts w:ascii="Arial" w:hAnsi="Arial" w:cs="Arial"/>
            <w:sz w:val="22"/>
            <w:szCs w:val="22"/>
          </w:rPr>
          <w:t>safeguardingpartnerships@havering.gov.uk</w:t>
        </w:r>
      </w:hyperlink>
      <w:r>
        <w:rPr>
          <w:rFonts w:ascii="Arial" w:hAnsi="Arial" w:cs="Arial"/>
          <w:sz w:val="22"/>
          <w:szCs w:val="22"/>
        </w:rPr>
        <w:t xml:space="preserve"> </w:t>
      </w:r>
    </w:p>
    <w:p w14:paraId="74A5E286" w14:textId="77777777" w:rsidR="0082482B" w:rsidRDefault="0082482B" w:rsidP="00A16D2E">
      <w:pPr>
        <w:ind w:right="-99"/>
      </w:pPr>
    </w:p>
    <w:p w14:paraId="74A5E287" w14:textId="77777777" w:rsidR="0082482B" w:rsidRDefault="0082482B" w:rsidP="00A16D2E">
      <w:pPr>
        <w:ind w:right="-99"/>
      </w:pPr>
    </w:p>
    <w:p w14:paraId="74A5E288" w14:textId="77777777" w:rsidR="003F02CA" w:rsidRDefault="003F02CA" w:rsidP="00A16D2E"/>
    <w:p w14:paraId="74A5E289" w14:textId="77777777" w:rsidR="00091986" w:rsidRDefault="00091986" w:rsidP="00A16D2E"/>
    <w:p w14:paraId="74A5E28A" w14:textId="77777777" w:rsidR="00091986" w:rsidRDefault="00091986" w:rsidP="00A16D2E"/>
    <w:p w14:paraId="74A5E28B" w14:textId="77777777" w:rsidR="00091986" w:rsidRDefault="00091986" w:rsidP="00A16D2E"/>
    <w:p w14:paraId="74A5E28C" w14:textId="77777777" w:rsidR="00091986" w:rsidRDefault="00091986" w:rsidP="00A16D2E"/>
    <w:p w14:paraId="74A5E28D" w14:textId="77777777" w:rsidR="00091986" w:rsidRDefault="00091986" w:rsidP="00A16D2E"/>
    <w:p w14:paraId="74A5E28E" w14:textId="77777777" w:rsidR="004D6CCE" w:rsidRDefault="004D6CCE" w:rsidP="00A16D2E">
      <w:pPr>
        <w:rPr>
          <w:rFonts w:ascii="Arial" w:hAnsi="Arial" w:cs="Arial"/>
          <w:b/>
          <w:bCs/>
          <w:color w:val="FFFFFF"/>
          <w:shd w:val="clear" w:color="auto" w:fill="808080"/>
        </w:rPr>
      </w:pPr>
    </w:p>
    <w:p w14:paraId="74A5E28F" w14:textId="77777777" w:rsidR="003F02CA" w:rsidRPr="007C0583" w:rsidRDefault="00091986" w:rsidP="00A16D2E">
      <w:pPr>
        <w:numPr>
          <w:ilvl w:val="0"/>
          <w:numId w:val="2"/>
        </w:numPr>
        <w:ind w:left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Your details</w:t>
      </w:r>
    </w:p>
    <w:p w14:paraId="74A5E290" w14:textId="77777777" w:rsidR="00E54BAA" w:rsidRPr="005F4324" w:rsidRDefault="00E54BAA" w:rsidP="00A16D2E">
      <w:pPr>
        <w:rPr>
          <w:rFonts w:ascii="Arial" w:hAnsi="Arial" w:cs="Arial"/>
        </w:rPr>
      </w:pPr>
    </w:p>
    <w:tbl>
      <w:tblPr>
        <w:tblW w:w="921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77"/>
        <w:gridCol w:w="6237"/>
      </w:tblGrid>
      <w:tr w:rsidR="003B4CD7" w:rsidRPr="005F4324" w14:paraId="74A5E294" w14:textId="77777777" w:rsidTr="00A16D2E">
        <w:tc>
          <w:tcPr>
            <w:tcW w:w="2977" w:type="dxa"/>
          </w:tcPr>
          <w:p w14:paraId="74A5E291" w14:textId="77777777" w:rsidR="003B4CD7" w:rsidRDefault="003B4CD7" w:rsidP="00A16D2E">
            <w:pPr>
              <w:rPr>
                <w:rFonts w:ascii="Arial" w:hAnsi="Arial" w:cs="Arial"/>
              </w:rPr>
            </w:pPr>
            <w:r w:rsidRPr="005F4324">
              <w:rPr>
                <w:rFonts w:ascii="Arial" w:hAnsi="Arial" w:cs="Arial"/>
              </w:rPr>
              <w:t>Name</w:t>
            </w:r>
            <w:r>
              <w:rPr>
                <w:rFonts w:ascii="Arial" w:hAnsi="Arial" w:cs="Arial"/>
              </w:rPr>
              <w:t>:</w:t>
            </w:r>
          </w:p>
          <w:p w14:paraId="74A5E292" w14:textId="77777777" w:rsidR="00091986" w:rsidRPr="005F4324" w:rsidRDefault="00091986" w:rsidP="00A16D2E">
            <w:pPr>
              <w:rPr>
                <w:rFonts w:ascii="Arial" w:hAnsi="Arial" w:cs="Arial"/>
              </w:rPr>
            </w:pPr>
          </w:p>
        </w:tc>
        <w:tc>
          <w:tcPr>
            <w:tcW w:w="6237" w:type="dxa"/>
          </w:tcPr>
          <w:p w14:paraId="74A5E293" w14:textId="77777777" w:rsidR="003B4CD7" w:rsidRPr="005F4324" w:rsidRDefault="003B4CD7" w:rsidP="00A16D2E">
            <w:pPr>
              <w:rPr>
                <w:rFonts w:ascii="Arial" w:hAnsi="Arial" w:cs="Arial"/>
              </w:rPr>
            </w:pPr>
          </w:p>
        </w:tc>
      </w:tr>
      <w:tr w:rsidR="003B4CD7" w:rsidRPr="005F4324" w14:paraId="74A5E298" w14:textId="77777777" w:rsidTr="00A16D2E">
        <w:trPr>
          <w:trHeight w:val="351"/>
        </w:trPr>
        <w:tc>
          <w:tcPr>
            <w:tcW w:w="2977" w:type="dxa"/>
          </w:tcPr>
          <w:p w14:paraId="74A5E295" w14:textId="77777777" w:rsidR="003B4CD7" w:rsidRDefault="003B4CD7" w:rsidP="00A16D2E">
            <w:pPr>
              <w:rPr>
                <w:rFonts w:ascii="Arial" w:hAnsi="Arial" w:cs="Arial"/>
              </w:rPr>
            </w:pPr>
            <w:r w:rsidRPr="005F4324">
              <w:rPr>
                <w:rFonts w:ascii="Arial" w:hAnsi="Arial" w:cs="Arial"/>
              </w:rPr>
              <w:t>Agency &amp; Designation</w:t>
            </w:r>
          </w:p>
          <w:p w14:paraId="74A5E296" w14:textId="77777777" w:rsidR="00091986" w:rsidRPr="005F4324" w:rsidRDefault="00091986" w:rsidP="00A16D2E">
            <w:pPr>
              <w:rPr>
                <w:rFonts w:ascii="Arial" w:hAnsi="Arial" w:cs="Arial"/>
              </w:rPr>
            </w:pPr>
          </w:p>
        </w:tc>
        <w:tc>
          <w:tcPr>
            <w:tcW w:w="6237" w:type="dxa"/>
          </w:tcPr>
          <w:p w14:paraId="74A5E297" w14:textId="77777777" w:rsidR="003B4CD7" w:rsidRPr="005F4324" w:rsidRDefault="003B4CD7" w:rsidP="00A16D2E">
            <w:pPr>
              <w:rPr>
                <w:rFonts w:ascii="Arial" w:hAnsi="Arial" w:cs="Arial"/>
              </w:rPr>
            </w:pPr>
          </w:p>
        </w:tc>
      </w:tr>
      <w:tr w:rsidR="003B4CD7" w:rsidRPr="005F4324" w14:paraId="74A5E29B" w14:textId="77777777" w:rsidTr="00A16D2E">
        <w:trPr>
          <w:trHeight w:val="413"/>
        </w:trPr>
        <w:tc>
          <w:tcPr>
            <w:tcW w:w="2977" w:type="dxa"/>
          </w:tcPr>
          <w:p w14:paraId="74A5E299" w14:textId="77777777" w:rsidR="003B4CD7" w:rsidRPr="005F4324" w:rsidRDefault="00091986" w:rsidP="00A16D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ail address &amp;</w:t>
            </w:r>
            <w:r w:rsidR="003B4CD7" w:rsidRPr="005F4324">
              <w:rPr>
                <w:rFonts w:ascii="Arial" w:hAnsi="Arial" w:cs="Arial"/>
              </w:rPr>
              <w:t xml:space="preserve"> phone number</w:t>
            </w:r>
          </w:p>
        </w:tc>
        <w:tc>
          <w:tcPr>
            <w:tcW w:w="6237" w:type="dxa"/>
          </w:tcPr>
          <w:p w14:paraId="74A5E29A" w14:textId="77777777" w:rsidR="003B4CD7" w:rsidRPr="005F4324" w:rsidRDefault="003B4CD7" w:rsidP="00A16D2E">
            <w:pPr>
              <w:rPr>
                <w:rFonts w:ascii="Arial" w:hAnsi="Arial" w:cs="Arial"/>
              </w:rPr>
            </w:pPr>
          </w:p>
        </w:tc>
      </w:tr>
    </w:tbl>
    <w:p w14:paraId="74A5E29C" w14:textId="77777777" w:rsidR="003F02CA" w:rsidRPr="005F4324" w:rsidRDefault="003F02CA" w:rsidP="00A16D2E">
      <w:pPr>
        <w:rPr>
          <w:rFonts w:ascii="Arial" w:hAnsi="Arial" w:cs="Arial"/>
        </w:rPr>
      </w:pPr>
    </w:p>
    <w:p w14:paraId="74A5E29D" w14:textId="77777777" w:rsidR="003B4CD7" w:rsidRDefault="003F02CA" w:rsidP="00A16D2E">
      <w:r w:rsidRPr="005F4324">
        <w:t xml:space="preserve"> </w:t>
      </w:r>
    </w:p>
    <w:p w14:paraId="74A5E29E" w14:textId="77777777" w:rsidR="003F02CA" w:rsidRDefault="003F02CA" w:rsidP="00A16D2E">
      <w:pPr>
        <w:rPr>
          <w:rFonts w:ascii="Arial" w:hAnsi="Arial" w:cs="Arial"/>
          <w:b/>
        </w:rPr>
      </w:pPr>
      <w:r w:rsidRPr="003B4CD7">
        <w:rPr>
          <w:rFonts w:ascii="Arial" w:hAnsi="Arial" w:cs="Arial"/>
          <w:b/>
        </w:rPr>
        <w:t>FAMILY COMPOSITION</w:t>
      </w:r>
      <w:r w:rsidR="008A5178" w:rsidRPr="003B4CD7">
        <w:rPr>
          <w:rFonts w:ascii="Arial" w:hAnsi="Arial" w:cs="Arial"/>
          <w:b/>
        </w:rPr>
        <w:t xml:space="preserve"> &amp; DETAILS OF INCIDENT </w:t>
      </w:r>
    </w:p>
    <w:p w14:paraId="74A5E29F" w14:textId="77777777" w:rsidR="003B4CD7" w:rsidRPr="003B4CD7" w:rsidRDefault="003B4CD7" w:rsidP="00A16D2E">
      <w:pPr>
        <w:rPr>
          <w:rFonts w:ascii="Arial" w:hAnsi="Arial" w:cs="Arial"/>
          <w:b/>
        </w:rPr>
      </w:pPr>
    </w:p>
    <w:p w14:paraId="74A5E2A0" w14:textId="77777777" w:rsidR="003F02CA" w:rsidRPr="003B4CD7" w:rsidRDefault="003F02CA" w:rsidP="00A16D2E">
      <w:pPr>
        <w:pStyle w:val="ListParagraph"/>
        <w:numPr>
          <w:ilvl w:val="0"/>
          <w:numId w:val="2"/>
        </w:numPr>
        <w:ind w:left="0"/>
        <w:rPr>
          <w:rFonts w:ascii="Arial" w:hAnsi="Arial" w:cs="Arial"/>
          <w:bCs/>
          <w:u w:val="single"/>
        </w:rPr>
      </w:pPr>
      <w:r w:rsidRPr="003B4CD7">
        <w:rPr>
          <w:rFonts w:ascii="Arial" w:hAnsi="Arial" w:cs="Arial"/>
          <w:b/>
          <w:bCs/>
        </w:rPr>
        <w:t>Child and Family</w:t>
      </w:r>
    </w:p>
    <w:p w14:paraId="74A5E2A1" w14:textId="77777777" w:rsidR="003F02CA" w:rsidRPr="005F4324" w:rsidRDefault="003F02CA" w:rsidP="00A16D2E">
      <w:pPr>
        <w:rPr>
          <w:rFonts w:ascii="Arial" w:hAnsi="Arial" w:cs="Arial"/>
          <w:bCs/>
          <w:u w:val="single"/>
        </w:rPr>
      </w:pPr>
    </w:p>
    <w:tbl>
      <w:tblPr>
        <w:tblW w:w="921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94"/>
        <w:gridCol w:w="6520"/>
      </w:tblGrid>
      <w:tr w:rsidR="003F02CA" w:rsidRPr="005F4324" w14:paraId="74A5E2A4" w14:textId="77777777" w:rsidTr="00A16D2E">
        <w:tc>
          <w:tcPr>
            <w:tcW w:w="2694" w:type="dxa"/>
          </w:tcPr>
          <w:p w14:paraId="74A5E2A2" w14:textId="77777777" w:rsidR="003F02CA" w:rsidRPr="005F4324" w:rsidRDefault="003F02CA" w:rsidP="00A16D2E">
            <w:pPr>
              <w:pStyle w:val="Footer"/>
              <w:rPr>
                <w:rFonts w:ascii="Arial" w:hAnsi="Arial" w:cs="Arial"/>
                <w:bCs/>
              </w:rPr>
            </w:pPr>
            <w:r w:rsidRPr="005F4324">
              <w:rPr>
                <w:rFonts w:ascii="Arial" w:hAnsi="Arial" w:cs="Arial"/>
                <w:bCs/>
              </w:rPr>
              <w:t>Name of Child:</w:t>
            </w:r>
          </w:p>
        </w:tc>
        <w:tc>
          <w:tcPr>
            <w:tcW w:w="6520" w:type="dxa"/>
          </w:tcPr>
          <w:p w14:paraId="74A5E2A3" w14:textId="77777777" w:rsidR="003F02CA" w:rsidRPr="005F4324" w:rsidRDefault="003F02CA" w:rsidP="00A16D2E">
            <w:pPr>
              <w:rPr>
                <w:rFonts w:ascii="Arial" w:hAnsi="Arial" w:cs="Arial"/>
                <w:b/>
              </w:rPr>
            </w:pPr>
          </w:p>
        </w:tc>
      </w:tr>
      <w:tr w:rsidR="003F02CA" w:rsidRPr="005F4324" w14:paraId="74A5E2A7" w14:textId="77777777" w:rsidTr="00A16D2E">
        <w:tc>
          <w:tcPr>
            <w:tcW w:w="2694" w:type="dxa"/>
          </w:tcPr>
          <w:p w14:paraId="74A5E2A5" w14:textId="77777777" w:rsidR="003F02CA" w:rsidRPr="005F4324" w:rsidRDefault="003F02CA" w:rsidP="00A16D2E">
            <w:pPr>
              <w:rPr>
                <w:rFonts w:ascii="Arial" w:hAnsi="Arial" w:cs="Arial"/>
                <w:bCs/>
              </w:rPr>
            </w:pPr>
            <w:r w:rsidRPr="005F4324">
              <w:rPr>
                <w:rFonts w:ascii="Arial" w:hAnsi="Arial" w:cs="Arial"/>
                <w:bCs/>
              </w:rPr>
              <w:t>Date of Birth:</w:t>
            </w:r>
          </w:p>
        </w:tc>
        <w:tc>
          <w:tcPr>
            <w:tcW w:w="6520" w:type="dxa"/>
          </w:tcPr>
          <w:p w14:paraId="74A5E2A6" w14:textId="77777777" w:rsidR="003F02CA" w:rsidRPr="005F4324" w:rsidRDefault="003F02CA" w:rsidP="00A16D2E">
            <w:pPr>
              <w:rPr>
                <w:rFonts w:ascii="Arial" w:hAnsi="Arial" w:cs="Arial"/>
                <w:b/>
              </w:rPr>
            </w:pPr>
          </w:p>
        </w:tc>
      </w:tr>
      <w:tr w:rsidR="009D61A4" w:rsidRPr="005F4324" w14:paraId="28322D68" w14:textId="77777777" w:rsidTr="00A16D2E">
        <w:tc>
          <w:tcPr>
            <w:tcW w:w="2694" w:type="dxa"/>
          </w:tcPr>
          <w:p w14:paraId="001CCF18" w14:textId="75321495" w:rsidR="009D61A4" w:rsidRPr="005F4324" w:rsidRDefault="009D61A4" w:rsidP="00A16D2E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NHS Number:</w:t>
            </w:r>
          </w:p>
        </w:tc>
        <w:tc>
          <w:tcPr>
            <w:tcW w:w="6520" w:type="dxa"/>
          </w:tcPr>
          <w:p w14:paraId="6C418257" w14:textId="77777777" w:rsidR="009D61A4" w:rsidRPr="005F4324" w:rsidRDefault="009D61A4" w:rsidP="00A16D2E">
            <w:pPr>
              <w:rPr>
                <w:rFonts w:ascii="Arial" w:hAnsi="Arial" w:cs="Arial"/>
                <w:b/>
              </w:rPr>
            </w:pPr>
          </w:p>
        </w:tc>
      </w:tr>
      <w:tr w:rsidR="003F02CA" w:rsidRPr="005F4324" w14:paraId="74A5E2AA" w14:textId="77777777" w:rsidTr="00A16D2E">
        <w:tc>
          <w:tcPr>
            <w:tcW w:w="2694" w:type="dxa"/>
          </w:tcPr>
          <w:p w14:paraId="74A5E2A8" w14:textId="7F466B45" w:rsidR="003F02CA" w:rsidRPr="005F4324" w:rsidRDefault="003F02CA" w:rsidP="00A16D2E">
            <w:pPr>
              <w:rPr>
                <w:rFonts w:ascii="Arial" w:hAnsi="Arial" w:cs="Arial"/>
                <w:bCs/>
              </w:rPr>
            </w:pPr>
            <w:r w:rsidRPr="005F4324">
              <w:rPr>
                <w:rFonts w:ascii="Arial" w:hAnsi="Arial" w:cs="Arial"/>
                <w:bCs/>
              </w:rPr>
              <w:t>Date of death</w:t>
            </w:r>
            <w:r w:rsidR="009D61A4">
              <w:rPr>
                <w:rFonts w:ascii="Arial" w:hAnsi="Arial" w:cs="Arial"/>
                <w:bCs/>
              </w:rPr>
              <w:t>:</w:t>
            </w:r>
            <w:r w:rsidRPr="005F4324">
              <w:rPr>
                <w:rFonts w:ascii="Arial" w:hAnsi="Arial" w:cs="Arial"/>
                <w:bCs/>
              </w:rPr>
              <w:t xml:space="preserve"> (if applicable)</w:t>
            </w:r>
            <w:r w:rsidR="000A356B">
              <w:rPr>
                <w:rFonts w:ascii="Arial" w:hAnsi="Arial" w:cs="Arial"/>
                <w:bCs/>
              </w:rPr>
              <w:t xml:space="preserve"> </w:t>
            </w:r>
          </w:p>
        </w:tc>
        <w:tc>
          <w:tcPr>
            <w:tcW w:w="6520" w:type="dxa"/>
          </w:tcPr>
          <w:p w14:paraId="74A5E2A9" w14:textId="77777777" w:rsidR="003F02CA" w:rsidRPr="005F4324" w:rsidRDefault="003F02CA" w:rsidP="00A16D2E">
            <w:pPr>
              <w:rPr>
                <w:rFonts w:ascii="Arial" w:hAnsi="Arial" w:cs="Arial"/>
                <w:b/>
              </w:rPr>
            </w:pPr>
          </w:p>
        </w:tc>
      </w:tr>
      <w:tr w:rsidR="003F02CA" w:rsidRPr="005F4324" w14:paraId="74A5E2AD" w14:textId="77777777" w:rsidTr="00A16D2E">
        <w:tc>
          <w:tcPr>
            <w:tcW w:w="2694" w:type="dxa"/>
          </w:tcPr>
          <w:p w14:paraId="74A5E2AB" w14:textId="65C04D7D" w:rsidR="003F02CA" w:rsidRPr="005F4324" w:rsidRDefault="003F02CA" w:rsidP="00A16D2E">
            <w:pPr>
              <w:rPr>
                <w:rFonts w:ascii="Arial" w:hAnsi="Arial" w:cs="Arial"/>
                <w:bCs/>
              </w:rPr>
            </w:pPr>
            <w:r w:rsidRPr="005F4324">
              <w:rPr>
                <w:rFonts w:ascii="Arial" w:hAnsi="Arial" w:cs="Arial"/>
                <w:bCs/>
              </w:rPr>
              <w:t xml:space="preserve">Date </w:t>
            </w:r>
            <w:r w:rsidR="000A356B">
              <w:rPr>
                <w:rFonts w:ascii="Arial" w:hAnsi="Arial" w:cs="Arial"/>
                <w:bCs/>
              </w:rPr>
              <w:t xml:space="preserve">when </w:t>
            </w:r>
            <w:r w:rsidRPr="005F4324">
              <w:rPr>
                <w:rFonts w:ascii="Arial" w:hAnsi="Arial" w:cs="Arial"/>
                <w:bCs/>
              </w:rPr>
              <w:t>incident</w:t>
            </w:r>
            <w:r w:rsidR="000A356B">
              <w:rPr>
                <w:rFonts w:ascii="Arial" w:hAnsi="Arial" w:cs="Arial"/>
                <w:bCs/>
              </w:rPr>
              <w:t xml:space="preserve"> occurred</w:t>
            </w:r>
            <w:r w:rsidR="009D61A4">
              <w:rPr>
                <w:rFonts w:ascii="Arial" w:hAnsi="Arial" w:cs="Arial"/>
                <w:bCs/>
              </w:rPr>
              <w:t xml:space="preserve"> or timeframe of concerns:</w:t>
            </w:r>
          </w:p>
        </w:tc>
        <w:tc>
          <w:tcPr>
            <w:tcW w:w="6520" w:type="dxa"/>
          </w:tcPr>
          <w:p w14:paraId="74A5E2AC" w14:textId="77777777" w:rsidR="003F02CA" w:rsidRPr="005F4324" w:rsidRDefault="003F02CA" w:rsidP="00A16D2E">
            <w:pPr>
              <w:rPr>
                <w:rFonts w:ascii="Arial" w:hAnsi="Arial" w:cs="Arial"/>
                <w:b/>
              </w:rPr>
            </w:pPr>
          </w:p>
        </w:tc>
      </w:tr>
      <w:tr w:rsidR="003F02CA" w:rsidRPr="005F4324" w14:paraId="74A5E2B3" w14:textId="77777777" w:rsidTr="00A16D2E">
        <w:tc>
          <w:tcPr>
            <w:tcW w:w="2694" w:type="dxa"/>
          </w:tcPr>
          <w:p w14:paraId="74A5E2AE" w14:textId="77777777" w:rsidR="003F02CA" w:rsidRPr="005F4324" w:rsidRDefault="003F02CA" w:rsidP="00A16D2E">
            <w:pPr>
              <w:rPr>
                <w:rFonts w:ascii="Arial" w:hAnsi="Arial" w:cs="Arial"/>
                <w:bCs/>
              </w:rPr>
            </w:pPr>
            <w:r w:rsidRPr="005F4324">
              <w:rPr>
                <w:rFonts w:ascii="Arial" w:hAnsi="Arial" w:cs="Arial"/>
                <w:bCs/>
              </w:rPr>
              <w:t>Home address:</w:t>
            </w:r>
          </w:p>
        </w:tc>
        <w:tc>
          <w:tcPr>
            <w:tcW w:w="6520" w:type="dxa"/>
          </w:tcPr>
          <w:p w14:paraId="74A5E2AF" w14:textId="77777777" w:rsidR="003F02CA" w:rsidRDefault="003F02CA" w:rsidP="00A16D2E">
            <w:pPr>
              <w:rPr>
                <w:rFonts w:ascii="Arial" w:hAnsi="Arial" w:cs="Arial"/>
                <w:b/>
              </w:rPr>
            </w:pPr>
          </w:p>
          <w:p w14:paraId="74A5E2B0" w14:textId="77777777" w:rsidR="003F02CA" w:rsidRDefault="003F02CA" w:rsidP="00A16D2E">
            <w:pPr>
              <w:rPr>
                <w:rFonts w:ascii="Arial" w:hAnsi="Arial" w:cs="Arial"/>
                <w:b/>
              </w:rPr>
            </w:pPr>
          </w:p>
          <w:p w14:paraId="74A5E2B1" w14:textId="77777777" w:rsidR="003F02CA" w:rsidRDefault="003F02CA" w:rsidP="00A16D2E">
            <w:pPr>
              <w:rPr>
                <w:rFonts w:ascii="Arial" w:hAnsi="Arial" w:cs="Arial"/>
                <w:b/>
              </w:rPr>
            </w:pPr>
          </w:p>
          <w:p w14:paraId="74A5E2B2" w14:textId="77777777" w:rsidR="003F02CA" w:rsidRPr="005F4324" w:rsidRDefault="003F02CA" w:rsidP="00A16D2E">
            <w:pPr>
              <w:rPr>
                <w:rFonts w:ascii="Arial" w:hAnsi="Arial" w:cs="Arial"/>
                <w:b/>
              </w:rPr>
            </w:pPr>
          </w:p>
        </w:tc>
      </w:tr>
      <w:tr w:rsidR="003F02CA" w:rsidRPr="005F4324" w14:paraId="74A5E2B6" w14:textId="77777777" w:rsidTr="00A16D2E">
        <w:tc>
          <w:tcPr>
            <w:tcW w:w="2694" w:type="dxa"/>
          </w:tcPr>
          <w:p w14:paraId="74A5E2B4" w14:textId="77777777" w:rsidR="003F02CA" w:rsidRPr="005F4324" w:rsidRDefault="003F02CA" w:rsidP="00A16D2E">
            <w:pPr>
              <w:rPr>
                <w:rFonts w:ascii="Arial" w:hAnsi="Arial" w:cs="Arial"/>
                <w:bCs/>
              </w:rPr>
            </w:pPr>
            <w:r w:rsidRPr="005F4324">
              <w:rPr>
                <w:rFonts w:ascii="Arial" w:hAnsi="Arial" w:cs="Arial"/>
                <w:bCs/>
              </w:rPr>
              <w:t>Ethnic origin:</w:t>
            </w:r>
          </w:p>
        </w:tc>
        <w:tc>
          <w:tcPr>
            <w:tcW w:w="6520" w:type="dxa"/>
          </w:tcPr>
          <w:p w14:paraId="74A5E2B5" w14:textId="77777777" w:rsidR="003F02CA" w:rsidRPr="005F4324" w:rsidRDefault="003F02CA" w:rsidP="00A16D2E">
            <w:pPr>
              <w:rPr>
                <w:rFonts w:ascii="Arial" w:hAnsi="Arial" w:cs="Arial"/>
                <w:b/>
              </w:rPr>
            </w:pPr>
          </w:p>
        </w:tc>
      </w:tr>
      <w:tr w:rsidR="009677D9" w:rsidRPr="005F4324" w14:paraId="74A5E2B9" w14:textId="77777777" w:rsidTr="00A16D2E">
        <w:tc>
          <w:tcPr>
            <w:tcW w:w="2694" w:type="dxa"/>
          </w:tcPr>
          <w:p w14:paraId="74A5E2B7" w14:textId="77777777" w:rsidR="009677D9" w:rsidRPr="005F4324" w:rsidRDefault="009677D9" w:rsidP="00A16D2E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Faith</w:t>
            </w:r>
            <w:r w:rsidR="008A5178">
              <w:rPr>
                <w:rFonts w:ascii="Arial" w:hAnsi="Arial" w:cs="Arial"/>
                <w:bCs/>
              </w:rPr>
              <w:t>/Religion</w:t>
            </w:r>
          </w:p>
        </w:tc>
        <w:tc>
          <w:tcPr>
            <w:tcW w:w="6520" w:type="dxa"/>
          </w:tcPr>
          <w:p w14:paraId="74A5E2B8" w14:textId="77777777" w:rsidR="009677D9" w:rsidRPr="005F4324" w:rsidRDefault="009677D9" w:rsidP="00A16D2E">
            <w:pPr>
              <w:rPr>
                <w:rFonts w:ascii="Arial" w:hAnsi="Arial" w:cs="Arial"/>
                <w:b/>
              </w:rPr>
            </w:pPr>
          </w:p>
        </w:tc>
      </w:tr>
      <w:tr w:rsidR="009677D9" w:rsidRPr="005F4324" w14:paraId="74A5E2BC" w14:textId="77777777" w:rsidTr="00A16D2E">
        <w:tc>
          <w:tcPr>
            <w:tcW w:w="2694" w:type="dxa"/>
          </w:tcPr>
          <w:p w14:paraId="74A5E2BA" w14:textId="77777777" w:rsidR="009677D9" w:rsidRPr="005F4324" w:rsidRDefault="009677D9" w:rsidP="00A16D2E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Disability:</w:t>
            </w:r>
          </w:p>
        </w:tc>
        <w:tc>
          <w:tcPr>
            <w:tcW w:w="6520" w:type="dxa"/>
          </w:tcPr>
          <w:p w14:paraId="74A5E2BB" w14:textId="77777777" w:rsidR="009677D9" w:rsidRPr="005F4324" w:rsidRDefault="009677D9" w:rsidP="00A16D2E">
            <w:pPr>
              <w:rPr>
                <w:rFonts w:ascii="Arial" w:hAnsi="Arial" w:cs="Arial"/>
                <w:b/>
              </w:rPr>
            </w:pPr>
          </w:p>
        </w:tc>
      </w:tr>
      <w:tr w:rsidR="009677D9" w:rsidRPr="005F4324" w14:paraId="74A5E2BF" w14:textId="77777777" w:rsidTr="00A16D2E">
        <w:tc>
          <w:tcPr>
            <w:tcW w:w="2694" w:type="dxa"/>
          </w:tcPr>
          <w:p w14:paraId="74A5E2BD" w14:textId="267E4587" w:rsidR="009677D9" w:rsidRDefault="008A5178" w:rsidP="00A16D2E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Subject to a </w:t>
            </w:r>
            <w:r w:rsidR="009D61A4">
              <w:rPr>
                <w:rFonts w:ascii="Arial" w:hAnsi="Arial" w:cs="Arial"/>
                <w:bCs/>
              </w:rPr>
              <w:t>child protection</w:t>
            </w:r>
            <w:r>
              <w:rPr>
                <w:rFonts w:ascii="Arial" w:hAnsi="Arial" w:cs="Arial"/>
                <w:bCs/>
              </w:rPr>
              <w:t xml:space="preserve"> </w:t>
            </w:r>
            <w:r w:rsidR="009D61A4">
              <w:rPr>
                <w:rFonts w:ascii="Arial" w:hAnsi="Arial" w:cs="Arial"/>
                <w:bCs/>
              </w:rPr>
              <w:t>p</w:t>
            </w:r>
            <w:r>
              <w:rPr>
                <w:rFonts w:ascii="Arial" w:hAnsi="Arial" w:cs="Arial"/>
                <w:bCs/>
              </w:rPr>
              <w:t>lan</w:t>
            </w:r>
            <w:r w:rsidR="009D61A4">
              <w:rPr>
                <w:rFonts w:ascii="Arial" w:hAnsi="Arial" w:cs="Arial"/>
                <w:bCs/>
              </w:rPr>
              <w:t>, child In need plan</w:t>
            </w:r>
            <w:r>
              <w:rPr>
                <w:rFonts w:ascii="Arial" w:hAnsi="Arial" w:cs="Arial"/>
                <w:bCs/>
              </w:rPr>
              <w:t xml:space="preserve"> or previously subject </w:t>
            </w:r>
            <w:r w:rsidR="009D61A4">
              <w:rPr>
                <w:rFonts w:ascii="Arial" w:hAnsi="Arial" w:cs="Arial"/>
                <w:bCs/>
              </w:rPr>
              <w:t>a child protection process (include dates)</w:t>
            </w:r>
          </w:p>
        </w:tc>
        <w:tc>
          <w:tcPr>
            <w:tcW w:w="6520" w:type="dxa"/>
          </w:tcPr>
          <w:p w14:paraId="26108FEB" w14:textId="4AEEE278" w:rsidR="009677D9" w:rsidRDefault="009D61A4" w:rsidP="00A16D2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Child protection plan: </w:t>
            </w:r>
            <w:r w:rsidR="009677D9">
              <w:rPr>
                <w:rFonts w:ascii="Arial" w:hAnsi="Arial" w:cs="Arial"/>
                <w:b/>
              </w:rPr>
              <w:t>YES/NO</w:t>
            </w:r>
          </w:p>
          <w:p w14:paraId="4972F6ED" w14:textId="77777777" w:rsidR="009D61A4" w:rsidRDefault="009D61A4" w:rsidP="00A16D2E">
            <w:pPr>
              <w:rPr>
                <w:rFonts w:ascii="Arial" w:hAnsi="Arial" w:cs="Arial"/>
                <w:b/>
              </w:rPr>
            </w:pPr>
          </w:p>
          <w:p w14:paraId="4D1EA9EE" w14:textId="5A77BA10" w:rsidR="009D61A4" w:rsidRDefault="009D61A4" w:rsidP="00A16D2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hild in need plan: YES/NO</w:t>
            </w:r>
          </w:p>
          <w:p w14:paraId="3E29DB18" w14:textId="77777777" w:rsidR="009D61A4" w:rsidRDefault="009D61A4" w:rsidP="00A16D2E">
            <w:pPr>
              <w:rPr>
                <w:rFonts w:ascii="Arial" w:hAnsi="Arial" w:cs="Arial"/>
                <w:b/>
              </w:rPr>
            </w:pPr>
          </w:p>
          <w:p w14:paraId="4A6308EE" w14:textId="66C6F50B" w:rsidR="009D61A4" w:rsidRDefault="009D61A4" w:rsidP="00A16D2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evious child protection process: YES/NO</w:t>
            </w:r>
          </w:p>
          <w:p w14:paraId="79B39237" w14:textId="77777777" w:rsidR="009D61A4" w:rsidRDefault="009D61A4" w:rsidP="00A16D2E">
            <w:pPr>
              <w:rPr>
                <w:rFonts w:ascii="Arial" w:hAnsi="Arial" w:cs="Arial"/>
                <w:b/>
              </w:rPr>
            </w:pPr>
          </w:p>
          <w:p w14:paraId="74A5E2BE" w14:textId="3B7721E1" w:rsidR="009D61A4" w:rsidRPr="009677D9" w:rsidRDefault="009D61A4" w:rsidP="00A16D2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Dates: </w:t>
            </w:r>
          </w:p>
        </w:tc>
      </w:tr>
      <w:tr w:rsidR="00072009" w:rsidRPr="005F4324" w14:paraId="74A5E2C2" w14:textId="77777777" w:rsidTr="00A16D2E">
        <w:tc>
          <w:tcPr>
            <w:tcW w:w="2694" w:type="dxa"/>
          </w:tcPr>
          <w:p w14:paraId="74A5E2C0" w14:textId="77777777" w:rsidR="00072009" w:rsidRDefault="00072009" w:rsidP="00A16D2E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Is the child Looked After?</w:t>
            </w:r>
          </w:p>
        </w:tc>
        <w:tc>
          <w:tcPr>
            <w:tcW w:w="6520" w:type="dxa"/>
          </w:tcPr>
          <w:p w14:paraId="74A5E2C1" w14:textId="77777777" w:rsidR="00072009" w:rsidRDefault="00072009" w:rsidP="00A16D2E">
            <w:pPr>
              <w:rPr>
                <w:rFonts w:ascii="Arial" w:hAnsi="Arial" w:cs="Arial"/>
                <w:b/>
              </w:rPr>
            </w:pPr>
          </w:p>
        </w:tc>
      </w:tr>
      <w:tr w:rsidR="000A356B" w:rsidRPr="005F4324" w14:paraId="74A5E2C6" w14:textId="77777777" w:rsidTr="00A16D2E">
        <w:tc>
          <w:tcPr>
            <w:tcW w:w="2694" w:type="dxa"/>
          </w:tcPr>
          <w:p w14:paraId="74A5E2C3" w14:textId="77777777" w:rsidR="000A356B" w:rsidRPr="000A356B" w:rsidRDefault="000A356B" w:rsidP="00A16D2E">
            <w:pPr>
              <w:pStyle w:val="Default"/>
              <w:rPr>
                <w:rFonts w:ascii="Arial" w:hAnsi="Arial" w:cs="Arial"/>
              </w:rPr>
            </w:pPr>
            <w:r w:rsidRPr="000A356B">
              <w:rPr>
                <w:rFonts w:ascii="Arial" w:hAnsi="Arial" w:cs="Arial"/>
              </w:rPr>
              <w:lastRenderedPageBreak/>
              <w:t xml:space="preserve">Is the child/young person open to Children’s Social Care or Early Help (if so, who is the lead practitioner)? </w:t>
            </w:r>
          </w:p>
          <w:p w14:paraId="74A5E2C4" w14:textId="77777777" w:rsidR="000A356B" w:rsidRDefault="000A356B" w:rsidP="00A16D2E">
            <w:pPr>
              <w:rPr>
                <w:rFonts w:ascii="Arial" w:hAnsi="Arial" w:cs="Arial"/>
                <w:bCs/>
              </w:rPr>
            </w:pPr>
          </w:p>
        </w:tc>
        <w:tc>
          <w:tcPr>
            <w:tcW w:w="6520" w:type="dxa"/>
          </w:tcPr>
          <w:p w14:paraId="74A5E2C5" w14:textId="77777777" w:rsidR="000A356B" w:rsidRDefault="000A356B" w:rsidP="00A16D2E">
            <w:pPr>
              <w:rPr>
                <w:rFonts w:ascii="Arial" w:hAnsi="Arial" w:cs="Arial"/>
                <w:b/>
              </w:rPr>
            </w:pPr>
          </w:p>
        </w:tc>
      </w:tr>
      <w:tr w:rsidR="003F02CA" w:rsidRPr="005F4324" w14:paraId="74A5E2CA" w14:textId="77777777" w:rsidTr="00A16D2E">
        <w:tc>
          <w:tcPr>
            <w:tcW w:w="2694" w:type="dxa"/>
          </w:tcPr>
          <w:p w14:paraId="74A5E2C7" w14:textId="77777777" w:rsidR="003F02CA" w:rsidRPr="005F4324" w:rsidRDefault="003F02CA" w:rsidP="00A16D2E">
            <w:pPr>
              <w:rPr>
                <w:rFonts w:ascii="Arial" w:hAnsi="Arial" w:cs="Arial"/>
                <w:bCs/>
              </w:rPr>
            </w:pPr>
            <w:r w:rsidRPr="005F4324">
              <w:rPr>
                <w:rFonts w:ascii="Arial" w:hAnsi="Arial" w:cs="Arial"/>
                <w:bCs/>
              </w:rPr>
              <w:t>Whereabouts at time of critical incident</w:t>
            </w:r>
          </w:p>
        </w:tc>
        <w:tc>
          <w:tcPr>
            <w:tcW w:w="6520" w:type="dxa"/>
          </w:tcPr>
          <w:p w14:paraId="74A5E2C8" w14:textId="77777777" w:rsidR="003F02CA" w:rsidRDefault="003F02CA" w:rsidP="00A16D2E">
            <w:pPr>
              <w:rPr>
                <w:rFonts w:ascii="Arial" w:hAnsi="Arial" w:cs="Arial"/>
                <w:b/>
              </w:rPr>
            </w:pPr>
          </w:p>
          <w:p w14:paraId="74A5E2C9" w14:textId="77777777" w:rsidR="003F02CA" w:rsidRPr="005F4324" w:rsidRDefault="003F02CA" w:rsidP="00A16D2E">
            <w:pPr>
              <w:rPr>
                <w:rFonts w:ascii="Arial" w:hAnsi="Arial" w:cs="Arial"/>
                <w:b/>
              </w:rPr>
            </w:pPr>
          </w:p>
        </w:tc>
      </w:tr>
      <w:tr w:rsidR="003F02CA" w:rsidRPr="005F4324" w14:paraId="74A5E2CE" w14:textId="77777777" w:rsidTr="00A16D2E">
        <w:tc>
          <w:tcPr>
            <w:tcW w:w="2694" w:type="dxa"/>
          </w:tcPr>
          <w:p w14:paraId="74A5E2CB" w14:textId="77777777" w:rsidR="003F02CA" w:rsidRPr="005F4324" w:rsidRDefault="003F02CA" w:rsidP="00A16D2E">
            <w:pPr>
              <w:rPr>
                <w:rFonts w:ascii="Arial" w:hAnsi="Arial" w:cs="Arial"/>
                <w:bCs/>
              </w:rPr>
            </w:pPr>
            <w:r w:rsidRPr="005F4324">
              <w:rPr>
                <w:rFonts w:ascii="Arial" w:hAnsi="Arial" w:cs="Arial"/>
                <w:bCs/>
              </w:rPr>
              <w:t>Carer at time of critical incident</w:t>
            </w:r>
          </w:p>
        </w:tc>
        <w:tc>
          <w:tcPr>
            <w:tcW w:w="6520" w:type="dxa"/>
          </w:tcPr>
          <w:p w14:paraId="74A5E2CC" w14:textId="77777777" w:rsidR="003F02CA" w:rsidRDefault="003F02CA" w:rsidP="00A16D2E">
            <w:pPr>
              <w:rPr>
                <w:rFonts w:ascii="Arial" w:hAnsi="Arial" w:cs="Arial"/>
                <w:b/>
              </w:rPr>
            </w:pPr>
          </w:p>
          <w:p w14:paraId="74A5E2CD" w14:textId="77777777" w:rsidR="003F02CA" w:rsidRPr="005F4324" w:rsidRDefault="003F02CA" w:rsidP="00A16D2E">
            <w:pPr>
              <w:rPr>
                <w:rFonts w:ascii="Arial" w:hAnsi="Arial" w:cs="Arial"/>
                <w:b/>
              </w:rPr>
            </w:pPr>
          </w:p>
        </w:tc>
      </w:tr>
      <w:tr w:rsidR="000A356B" w:rsidRPr="005F4324" w14:paraId="74A5E2D2" w14:textId="77777777" w:rsidTr="00A16D2E">
        <w:tc>
          <w:tcPr>
            <w:tcW w:w="2694" w:type="dxa"/>
          </w:tcPr>
          <w:p w14:paraId="74A5E2CF" w14:textId="0B4FBB59" w:rsidR="000A356B" w:rsidRPr="001704CC" w:rsidRDefault="000A356B" w:rsidP="00A16D2E">
            <w:pPr>
              <w:pStyle w:val="Default"/>
              <w:rPr>
                <w:rFonts w:ascii="Arial" w:hAnsi="Arial" w:cs="Arial"/>
              </w:rPr>
            </w:pPr>
            <w:r w:rsidRPr="001704CC">
              <w:rPr>
                <w:rFonts w:ascii="Arial" w:hAnsi="Arial" w:cs="Arial"/>
              </w:rPr>
              <w:t xml:space="preserve">Are there any adult safeguarding concerns and have these been shared </w:t>
            </w:r>
            <w:r w:rsidR="001704CC" w:rsidRPr="001704CC">
              <w:rPr>
                <w:rFonts w:ascii="Arial" w:hAnsi="Arial" w:cs="Arial"/>
              </w:rPr>
              <w:t xml:space="preserve">with </w:t>
            </w:r>
            <w:r w:rsidR="009D61A4">
              <w:rPr>
                <w:rFonts w:ascii="Arial" w:hAnsi="Arial" w:cs="Arial"/>
              </w:rPr>
              <w:t>adult social care</w:t>
            </w:r>
            <w:r w:rsidR="001704CC" w:rsidRPr="001704CC">
              <w:rPr>
                <w:rFonts w:ascii="Arial" w:hAnsi="Arial" w:cs="Arial"/>
              </w:rPr>
              <w:t>?</w:t>
            </w:r>
          </w:p>
          <w:p w14:paraId="74A5E2D0" w14:textId="77777777" w:rsidR="000A356B" w:rsidRPr="005F4324" w:rsidRDefault="000A356B" w:rsidP="00A16D2E">
            <w:pPr>
              <w:rPr>
                <w:rFonts w:ascii="Arial" w:hAnsi="Arial" w:cs="Arial"/>
                <w:bCs/>
              </w:rPr>
            </w:pPr>
          </w:p>
        </w:tc>
        <w:tc>
          <w:tcPr>
            <w:tcW w:w="6520" w:type="dxa"/>
          </w:tcPr>
          <w:p w14:paraId="74A5E2D1" w14:textId="77777777" w:rsidR="000A356B" w:rsidRDefault="000A356B" w:rsidP="00A16D2E">
            <w:pPr>
              <w:rPr>
                <w:rFonts w:ascii="Arial" w:hAnsi="Arial" w:cs="Arial"/>
                <w:b/>
              </w:rPr>
            </w:pPr>
          </w:p>
        </w:tc>
      </w:tr>
    </w:tbl>
    <w:p w14:paraId="74A5E2D3" w14:textId="77777777" w:rsidR="00C524A3" w:rsidRDefault="00C524A3" w:rsidP="00A16D2E">
      <w:pPr>
        <w:pStyle w:val="Footer"/>
        <w:rPr>
          <w:rFonts w:ascii="Arial" w:hAnsi="Arial" w:cs="Arial"/>
          <w:b/>
        </w:rPr>
      </w:pPr>
    </w:p>
    <w:p w14:paraId="74A5E2D4" w14:textId="77777777" w:rsidR="00C524A3" w:rsidRDefault="00C524A3" w:rsidP="00A16D2E">
      <w:pPr>
        <w:pStyle w:val="Footer"/>
        <w:rPr>
          <w:rFonts w:ascii="Arial" w:hAnsi="Arial" w:cs="Arial"/>
          <w:b/>
        </w:rPr>
      </w:pPr>
    </w:p>
    <w:p w14:paraId="74A5E2D5" w14:textId="77777777" w:rsidR="003F02CA" w:rsidRDefault="003F02CA" w:rsidP="00A16D2E">
      <w:pPr>
        <w:pStyle w:val="Footer"/>
        <w:rPr>
          <w:rFonts w:ascii="Arial" w:hAnsi="Arial" w:cs="Arial"/>
          <w:b/>
        </w:rPr>
      </w:pPr>
      <w:r w:rsidRPr="007C0583">
        <w:rPr>
          <w:rFonts w:ascii="Arial" w:hAnsi="Arial" w:cs="Arial"/>
          <w:b/>
        </w:rPr>
        <w:t>Family Composition/Significant Others</w:t>
      </w:r>
    </w:p>
    <w:p w14:paraId="74A5E2D6" w14:textId="77777777" w:rsidR="00C524A3" w:rsidRPr="007C0583" w:rsidRDefault="00C524A3" w:rsidP="00A16D2E">
      <w:pPr>
        <w:pStyle w:val="Footer"/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06"/>
        <w:gridCol w:w="1537"/>
        <w:gridCol w:w="907"/>
        <w:gridCol w:w="1342"/>
        <w:gridCol w:w="1427"/>
        <w:gridCol w:w="1598"/>
        <w:gridCol w:w="1133"/>
      </w:tblGrid>
      <w:tr w:rsidR="008036E4" w14:paraId="7E2810AE" w14:textId="77777777" w:rsidTr="008036E4">
        <w:tc>
          <w:tcPr>
            <w:tcW w:w="1406" w:type="dxa"/>
          </w:tcPr>
          <w:p w14:paraId="0B0160A3" w14:textId="57D72747" w:rsidR="008036E4" w:rsidRDefault="008036E4" w:rsidP="00A16D2E">
            <w:pPr>
              <w:pStyle w:val="Foo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</w:t>
            </w:r>
          </w:p>
        </w:tc>
        <w:tc>
          <w:tcPr>
            <w:tcW w:w="1537" w:type="dxa"/>
          </w:tcPr>
          <w:p w14:paraId="4EE4F85F" w14:textId="6214F807" w:rsidR="008036E4" w:rsidRDefault="008036E4" w:rsidP="00A16D2E">
            <w:pPr>
              <w:pStyle w:val="Foo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lationship to child</w:t>
            </w:r>
          </w:p>
        </w:tc>
        <w:tc>
          <w:tcPr>
            <w:tcW w:w="907" w:type="dxa"/>
          </w:tcPr>
          <w:p w14:paraId="41194654" w14:textId="4FC562EC" w:rsidR="008036E4" w:rsidRDefault="008036E4" w:rsidP="00A16D2E">
            <w:pPr>
              <w:pStyle w:val="Foo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B</w:t>
            </w:r>
          </w:p>
        </w:tc>
        <w:tc>
          <w:tcPr>
            <w:tcW w:w="1342" w:type="dxa"/>
          </w:tcPr>
          <w:p w14:paraId="01ABDAFD" w14:textId="5B923209" w:rsidR="008036E4" w:rsidRDefault="008036E4" w:rsidP="00A16D2E">
            <w:pPr>
              <w:pStyle w:val="Foo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HS Number</w:t>
            </w:r>
          </w:p>
        </w:tc>
        <w:tc>
          <w:tcPr>
            <w:tcW w:w="1427" w:type="dxa"/>
          </w:tcPr>
          <w:p w14:paraId="38FCC08D" w14:textId="29FA1BB2" w:rsidR="008036E4" w:rsidRDefault="008036E4" w:rsidP="00A16D2E">
            <w:pPr>
              <w:pStyle w:val="Foo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ress</w:t>
            </w:r>
          </w:p>
        </w:tc>
        <w:tc>
          <w:tcPr>
            <w:tcW w:w="1598" w:type="dxa"/>
          </w:tcPr>
          <w:p w14:paraId="5373B43F" w14:textId="5CAB1DD6" w:rsidR="008036E4" w:rsidRDefault="008036E4" w:rsidP="00A16D2E">
            <w:pPr>
              <w:pStyle w:val="Foo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gal Status/ Current criminal proceedings</w:t>
            </w:r>
          </w:p>
        </w:tc>
        <w:tc>
          <w:tcPr>
            <w:tcW w:w="1133" w:type="dxa"/>
          </w:tcPr>
          <w:p w14:paraId="18D6A942" w14:textId="66ACFF5A" w:rsidR="008036E4" w:rsidRDefault="008036E4" w:rsidP="00A16D2E">
            <w:pPr>
              <w:pStyle w:val="Foo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thnic Origin</w:t>
            </w:r>
          </w:p>
        </w:tc>
      </w:tr>
      <w:tr w:rsidR="008036E4" w14:paraId="0483A6AA" w14:textId="77777777" w:rsidTr="008036E4">
        <w:tc>
          <w:tcPr>
            <w:tcW w:w="1406" w:type="dxa"/>
          </w:tcPr>
          <w:p w14:paraId="42E9873E" w14:textId="77777777" w:rsidR="008036E4" w:rsidRDefault="008036E4" w:rsidP="00A16D2E">
            <w:pPr>
              <w:pStyle w:val="Footer"/>
              <w:rPr>
                <w:rFonts w:ascii="Arial" w:hAnsi="Arial" w:cs="Arial"/>
              </w:rPr>
            </w:pPr>
          </w:p>
          <w:p w14:paraId="6214DCE5" w14:textId="27E6236B" w:rsidR="008036E4" w:rsidRDefault="008036E4" w:rsidP="00A16D2E">
            <w:pPr>
              <w:pStyle w:val="Footer"/>
              <w:rPr>
                <w:rFonts w:ascii="Arial" w:hAnsi="Arial" w:cs="Arial"/>
              </w:rPr>
            </w:pPr>
          </w:p>
        </w:tc>
        <w:tc>
          <w:tcPr>
            <w:tcW w:w="1537" w:type="dxa"/>
          </w:tcPr>
          <w:p w14:paraId="556B166E" w14:textId="77777777" w:rsidR="008036E4" w:rsidRDefault="008036E4" w:rsidP="00A16D2E">
            <w:pPr>
              <w:pStyle w:val="Footer"/>
              <w:rPr>
                <w:rFonts w:ascii="Arial" w:hAnsi="Arial" w:cs="Arial"/>
              </w:rPr>
            </w:pPr>
          </w:p>
        </w:tc>
        <w:tc>
          <w:tcPr>
            <w:tcW w:w="907" w:type="dxa"/>
          </w:tcPr>
          <w:p w14:paraId="0848609E" w14:textId="77777777" w:rsidR="008036E4" w:rsidRDefault="008036E4" w:rsidP="00A16D2E">
            <w:pPr>
              <w:pStyle w:val="Footer"/>
              <w:rPr>
                <w:rFonts w:ascii="Arial" w:hAnsi="Arial" w:cs="Arial"/>
              </w:rPr>
            </w:pPr>
          </w:p>
        </w:tc>
        <w:tc>
          <w:tcPr>
            <w:tcW w:w="1342" w:type="dxa"/>
          </w:tcPr>
          <w:p w14:paraId="5BAF3B07" w14:textId="77777777" w:rsidR="008036E4" w:rsidRDefault="008036E4" w:rsidP="00A16D2E">
            <w:pPr>
              <w:pStyle w:val="Footer"/>
              <w:rPr>
                <w:rFonts w:ascii="Arial" w:hAnsi="Arial" w:cs="Arial"/>
              </w:rPr>
            </w:pPr>
          </w:p>
        </w:tc>
        <w:tc>
          <w:tcPr>
            <w:tcW w:w="1427" w:type="dxa"/>
          </w:tcPr>
          <w:p w14:paraId="6C786D22" w14:textId="77777777" w:rsidR="008036E4" w:rsidRDefault="008036E4" w:rsidP="00A16D2E">
            <w:pPr>
              <w:pStyle w:val="Footer"/>
              <w:rPr>
                <w:rFonts w:ascii="Arial" w:hAnsi="Arial" w:cs="Arial"/>
              </w:rPr>
            </w:pPr>
          </w:p>
        </w:tc>
        <w:tc>
          <w:tcPr>
            <w:tcW w:w="1598" w:type="dxa"/>
          </w:tcPr>
          <w:p w14:paraId="62FF9946" w14:textId="77777777" w:rsidR="008036E4" w:rsidRDefault="008036E4" w:rsidP="00A16D2E">
            <w:pPr>
              <w:pStyle w:val="Footer"/>
              <w:rPr>
                <w:rFonts w:ascii="Arial" w:hAnsi="Arial" w:cs="Arial"/>
              </w:rPr>
            </w:pPr>
          </w:p>
        </w:tc>
        <w:tc>
          <w:tcPr>
            <w:tcW w:w="1133" w:type="dxa"/>
          </w:tcPr>
          <w:p w14:paraId="02A8103D" w14:textId="77777777" w:rsidR="008036E4" w:rsidRDefault="008036E4" w:rsidP="00A16D2E">
            <w:pPr>
              <w:pStyle w:val="Footer"/>
              <w:rPr>
                <w:rFonts w:ascii="Arial" w:hAnsi="Arial" w:cs="Arial"/>
              </w:rPr>
            </w:pPr>
          </w:p>
        </w:tc>
      </w:tr>
      <w:tr w:rsidR="008036E4" w14:paraId="74E1DD26" w14:textId="77777777" w:rsidTr="008036E4">
        <w:tc>
          <w:tcPr>
            <w:tcW w:w="1406" w:type="dxa"/>
          </w:tcPr>
          <w:p w14:paraId="46A070E2" w14:textId="77777777" w:rsidR="008036E4" w:rsidRDefault="008036E4" w:rsidP="00A16D2E">
            <w:pPr>
              <w:pStyle w:val="Footer"/>
              <w:rPr>
                <w:rFonts w:ascii="Arial" w:hAnsi="Arial" w:cs="Arial"/>
              </w:rPr>
            </w:pPr>
          </w:p>
          <w:p w14:paraId="499D8B92" w14:textId="70D8C23C" w:rsidR="008036E4" w:rsidRDefault="008036E4" w:rsidP="00A16D2E">
            <w:pPr>
              <w:pStyle w:val="Footer"/>
              <w:rPr>
                <w:rFonts w:ascii="Arial" w:hAnsi="Arial" w:cs="Arial"/>
              </w:rPr>
            </w:pPr>
          </w:p>
        </w:tc>
        <w:tc>
          <w:tcPr>
            <w:tcW w:w="1537" w:type="dxa"/>
          </w:tcPr>
          <w:p w14:paraId="3C003945" w14:textId="77777777" w:rsidR="008036E4" w:rsidRDefault="008036E4" w:rsidP="00A16D2E">
            <w:pPr>
              <w:pStyle w:val="Footer"/>
              <w:rPr>
                <w:rFonts w:ascii="Arial" w:hAnsi="Arial" w:cs="Arial"/>
              </w:rPr>
            </w:pPr>
          </w:p>
        </w:tc>
        <w:tc>
          <w:tcPr>
            <w:tcW w:w="907" w:type="dxa"/>
          </w:tcPr>
          <w:p w14:paraId="6FA1E36E" w14:textId="77777777" w:rsidR="008036E4" w:rsidRDefault="008036E4" w:rsidP="00A16D2E">
            <w:pPr>
              <w:pStyle w:val="Footer"/>
              <w:rPr>
                <w:rFonts w:ascii="Arial" w:hAnsi="Arial" w:cs="Arial"/>
              </w:rPr>
            </w:pPr>
          </w:p>
        </w:tc>
        <w:tc>
          <w:tcPr>
            <w:tcW w:w="1342" w:type="dxa"/>
          </w:tcPr>
          <w:p w14:paraId="309EEB39" w14:textId="77777777" w:rsidR="008036E4" w:rsidRDefault="008036E4" w:rsidP="00A16D2E">
            <w:pPr>
              <w:pStyle w:val="Footer"/>
              <w:rPr>
                <w:rFonts w:ascii="Arial" w:hAnsi="Arial" w:cs="Arial"/>
              </w:rPr>
            </w:pPr>
          </w:p>
        </w:tc>
        <w:tc>
          <w:tcPr>
            <w:tcW w:w="1427" w:type="dxa"/>
          </w:tcPr>
          <w:p w14:paraId="5BB2B1B6" w14:textId="77777777" w:rsidR="008036E4" w:rsidRDefault="008036E4" w:rsidP="00A16D2E">
            <w:pPr>
              <w:pStyle w:val="Footer"/>
              <w:rPr>
                <w:rFonts w:ascii="Arial" w:hAnsi="Arial" w:cs="Arial"/>
              </w:rPr>
            </w:pPr>
          </w:p>
        </w:tc>
        <w:tc>
          <w:tcPr>
            <w:tcW w:w="1598" w:type="dxa"/>
          </w:tcPr>
          <w:p w14:paraId="7158824F" w14:textId="77777777" w:rsidR="008036E4" w:rsidRDefault="008036E4" w:rsidP="00A16D2E">
            <w:pPr>
              <w:pStyle w:val="Footer"/>
              <w:rPr>
                <w:rFonts w:ascii="Arial" w:hAnsi="Arial" w:cs="Arial"/>
              </w:rPr>
            </w:pPr>
          </w:p>
        </w:tc>
        <w:tc>
          <w:tcPr>
            <w:tcW w:w="1133" w:type="dxa"/>
          </w:tcPr>
          <w:p w14:paraId="6B8BFFD1" w14:textId="77777777" w:rsidR="008036E4" w:rsidRDefault="008036E4" w:rsidP="00A16D2E">
            <w:pPr>
              <w:pStyle w:val="Footer"/>
              <w:rPr>
                <w:rFonts w:ascii="Arial" w:hAnsi="Arial" w:cs="Arial"/>
              </w:rPr>
            </w:pPr>
          </w:p>
        </w:tc>
      </w:tr>
      <w:tr w:rsidR="008036E4" w14:paraId="2077F3F4" w14:textId="77777777" w:rsidTr="008036E4">
        <w:tc>
          <w:tcPr>
            <w:tcW w:w="1406" w:type="dxa"/>
          </w:tcPr>
          <w:p w14:paraId="5E497942" w14:textId="77777777" w:rsidR="008036E4" w:rsidRDefault="008036E4" w:rsidP="00A16D2E">
            <w:pPr>
              <w:pStyle w:val="Footer"/>
              <w:rPr>
                <w:rFonts w:ascii="Arial" w:hAnsi="Arial" w:cs="Arial"/>
              </w:rPr>
            </w:pPr>
          </w:p>
          <w:p w14:paraId="17EDEE1F" w14:textId="43BDD056" w:rsidR="008036E4" w:rsidRDefault="008036E4" w:rsidP="00A16D2E">
            <w:pPr>
              <w:pStyle w:val="Footer"/>
              <w:rPr>
                <w:rFonts w:ascii="Arial" w:hAnsi="Arial" w:cs="Arial"/>
              </w:rPr>
            </w:pPr>
          </w:p>
        </w:tc>
        <w:tc>
          <w:tcPr>
            <w:tcW w:w="1537" w:type="dxa"/>
          </w:tcPr>
          <w:p w14:paraId="1DD4E3B8" w14:textId="77777777" w:rsidR="008036E4" w:rsidRDefault="008036E4" w:rsidP="00A16D2E">
            <w:pPr>
              <w:pStyle w:val="Footer"/>
              <w:rPr>
                <w:rFonts w:ascii="Arial" w:hAnsi="Arial" w:cs="Arial"/>
              </w:rPr>
            </w:pPr>
          </w:p>
        </w:tc>
        <w:tc>
          <w:tcPr>
            <w:tcW w:w="907" w:type="dxa"/>
          </w:tcPr>
          <w:p w14:paraId="0B30D620" w14:textId="77777777" w:rsidR="008036E4" w:rsidRDefault="008036E4" w:rsidP="00A16D2E">
            <w:pPr>
              <w:pStyle w:val="Footer"/>
              <w:rPr>
                <w:rFonts w:ascii="Arial" w:hAnsi="Arial" w:cs="Arial"/>
              </w:rPr>
            </w:pPr>
          </w:p>
        </w:tc>
        <w:tc>
          <w:tcPr>
            <w:tcW w:w="1342" w:type="dxa"/>
          </w:tcPr>
          <w:p w14:paraId="6B9339A7" w14:textId="77777777" w:rsidR="008036E4" w:rsidRDefault="008036E4" w:rsidP="00A16D2E">
            <w:pPr>
              <w:pStyle w:val="Footer"/>
              <w:rPr>
                <w:rFonts w:ascii="Arial" w:hAnsi="Arial" w:cs="Arial"/>
              </w:rPr>
            </w:pPr>
          </w:p>
        </w:tc>
        <w:tc>
          <w:tcPr>
            <w:tcW w:w="1427" w:type="dxa"/>
          </w:tcPr>
          <w:p w14:paraId="0A17A612" w14:textId="77777777" w:rsidR="008036E4" w:rsidRDefault="008036E4" w:rsidP="00A16D2E">
            <w:pPr>
              <w:pStyle w:val="Footer"/>
              <w:rPr>
                <w:rFonts w:ascii="Arial" w:hAnsi="Arial" w:cs="Arial"/>
              </w:rPr>
            </w:pPr>
          </w:p>
        </w:tc>
        <w:tc>
          <w:tcPr>
            <w:tcW w:w="1598" w:type="dxa"/>
          </w:tcPr>
          <w:p w14:paraId="484AB151" w14:textId="77777777" w:rsidR="008036E4" w:rsidRDefault="008036E4" w:rsidP="00A16D2E">
            <w:pPr>
              <w:pStyle w:val="Footer"/>
              <w:rPr>
                <w:rFonts w:ascii="Arial" w:hAnsi="Arial" w:cs="Arial"/>
              </w:rPr>
            </w:pPr>
          </w:p>
        </w:tc>
        <w:tc>
          <w:tcPr>
            <w:tcW w:w="1133" w:type="dxa"/>
          </w:tcPr>
          <w:p w14:paraId="748153C7" w14:textId="77777777" w:rsidR="008036E4" w:rsidRDefault="008036E4" w:rsidP="00A16D2E">
            <w:pPr>
              <w:pStyle w:val="Footer"/>
              <w:rPr>
                <w:rFonts w:ascii="Arial" w:hAnsi="Arial" w:cs="Arial"/>
              </w:rPr>
            </w:pPr>
          </w:p>
        </w:tc>
      </w:tr>
    </w:tbl>
    <w:p w14:paraId="74A5E2FC" w14:textId="77777777" w:rsidR="003F02CA" w:rsidRDefault="003F02CA" w:rsidP="00A16D2E">
      <w:pPr>
        <w:pStyle w:val="Footer"/>
        <w:rPr>
          <w:rFonts w:ascii="Arial" w:hAnsi="Arial" w:cs="Arial"/>
        </w:rPr>
      </w:pPr>
    </w:p>
    <w:p w14:paraId="74A5E2FD" w14:textId="77777777" w:rsidR="003F02CA" w:rsidRPr="005F4324" w:rsidRDefault="003F02CA" w:rsidP="00A16D2E">
      <w:pPr>
        <w:pStyle w:val="Footer"/>
        <w:rPr>
          <w:rFonts w:ascii="Arial" w:hAnsi="Arial" w:cs="Arial"/>
        </w:rPr>
      </w:pPr>
    </w:p>
    <w:p w14:paraId="74A5E2FE" w14:textId="77777777" w:rsidR="003F02CA" w:rsidRPr="007C0583" w:rsidRDefault="008A5178" w:rsidP="00A16D2E">
      <w:pPr>
        <w:pStyle w:val="Footer"/>
        <w:rPr>
          <w:rFonts w:ascii="Arial" w:hAnsi="Arial" w:cs="Arial"/>
          <w:b/>
        </w:rPr>
      </w:pPr>
      <w:r w:rsidRPr="007C0583">
        <w:rPr>
          <w:rFonts w:ascii="Arial" w:hAnsi="Arial" w:cs="Arial"/>
          <w:b/>
        </w:rPr>
        <w:t xml:space="preserve">3. </w:t>
      </w:r>
      <w:r w:rsidR="003F02CA" w:rsidRPr="007C0583">
        <w:rPr>
          <w:rFonts w:ascii="Arial" w:hAnsi="Arial" w:cs="Arial"/>
          <w:b/>
        </w:rPr>
        <w:t>Other agencies Involved:</w:t>
      </w:r>
    </w:p>
    <w:p w14:paraId="74A5E2FF" w14:textId="77777777" w:rsidR="003F02CA" w:rsidRPr="005F4324" w:rsidRDefault="003F02CA" w:rsidP="00A16D2E">
      <w:pPr>
        <w:pStyle w:val="Footer"/>
        <w:rPr>
          <w:rFonts w:ascii="Arial" w:hAnsi="Arial" w:cs="Arial"/>
          <w:b/>
          <w:bCs/>
        </w:rPr>
      </w:pPr>
    </w:p>
    <w:tbl>
      <w:tblPr>
        <w:tblW w:w="921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1984"/>
        <w:gridCol w:w="2977"/>
        <w:gridCol w:w="1701"/>
      </w:tblGrid>
      <w:tr w:rsidR="003F02CA" w:rsidRPr="005F4324" w14:paraId="74A5E304" w14:textId="77777777" w:rsidTr="00A16D2E">
        <w:tc>
          <w:tcPr>
            <w:tcW w:w="2552" w:type="dxa"/>
          </w:tcPr>
          <w:p w14:paraId="74A5E300" w14:textId="77777777" w:rsidR="003F02CA" w:rsidRPr="005F4324" w:rsidRDefault="003F02CA" w:rsidP="00A16D2E">
            <w:pPr>
              <w:pStyle w:val="Footer"/>
              <w:rPr>
                <w:rFonts w:ascii="Arial" w:hAnsi="Arial" w:cs="Arial"/>
              </w:rPr>
            </w:pPr>
            <w:r w:rsidRPr="005F4324">
              <w:rPr>
                <w:rFonts w:ascii="Arial" w:hAnsi="Arial" w:cs="Arial"/>
              </w:rPr>
              <w:t>Name</w:t>
            </w:r>
          </w:p>
        </w:tc>
        <w:tc>
          <w:tcPr>
            <w:tcW w:w="1984" w:type="dxa"/>
          </w:tcPr>
          <w:p w14:paraId="74A5E301" w14:textId="77777777" w:rsidR="003F02CA" w:rsidRPr="005F4324" w:rsidRDefault="003F02CA" w:rsidP="00A16D2E">
            <w:pPr>
              <w:pStyle w:val="Footer"/>
              <w:rPr>
                <w:rFonts w:ascii="Arial" w:hAnsi="Arial" w:cs="Arial"/>
              </w:rPr>
            </w:pPr>
            <w:r w:rsidRPr="005F4324">
              <w:rPr>
                <w:rFonts w:ascii="Arial" w:hAnsi="Arial" w:cs="Arial"/>
              </w:rPr>
              <w:t>Agency</w:t>
            </w:r>
          </w:p>
        </w:tc>
        <w:tc>
          <w:tcPr>
            <w:tcW w:w="2977" w:type="dxa"/>
          </w:tcPr>
          <w:p w14:paraId="74A5E302" w14:textId="77777777" w:rsidR="003F02CA" w:rsidRPr="005F4324" w:rsidRDefault="003F02CA" w:rsidP="00A16D2E">
            <w:pPr>
              <w:pStyle w:val="Footer"/>
              <w:rPr>
                <w:rFonts w:ascii="Arial" w:hAnsi="Arial" w:cs="Arial"/>
              </w:rPr>
            </w:pPr>
            <w:r w:rsidRPr="005F4324">
              <w:rPr>
                <w:rFonts w:ascii="Arial" w:hAnsi="Arial" w:cs="Arial"/>
              </w:rPr>
              <w:t>Contact Details</w:t>
            </w:r>
          </w:p>
        </w:tc>
        <w:tc>
          <w:tcPr>
            <w:tcW w:w="1701" w:type="dxa"/>
          </w:tcPr>
          <w:p w14:paraId="74A5E303" w14:textId="77777777" w:rsidR="003F02CA" w:rsidRPr="005F4324" w:rsidRDefault="001704CC" w:rsidP="00A16D2E">
            <w:pPr>
              <w:pStyle w:val="Foo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son for Involvement &amp; dates.</w:t>
            </w:r>
          </w:p>
        </w:tc>
      </w:tr>
      <w:tr w:rsidR="003F02CA" w:rsidRPr="005F4324" w14:paraId="74A5E30A" w14:textId="77777777" w:rsidTr="00A16D2E">
        <w:tc>
          <w:tcPr>
            <w:tcW w:w="2552" w:type="dxa"/>
          </w:tcPr>
          <w:p w14:paraId="74A5E305" w14:textId="77777777" w:rsidR="003F02CA" w:rsidRDefault="003F02CA" w:rsidP="00A16D2E">
            <w:pPr>
              <w:pStyle w:val="Footer"/>
              <w:rPr>
                <w:rFonts w:ascii="Arial" w:hAnsi="Arial" w:cs="Arial"/>
              </w:rPr>
            </w:pPr>
          </w:p>
          <w:p w14:paraId="74A5E306" w14:textId="77777777" w:rsidR="003F02CA" w:rsidRPr="005F4324" w:rsidRDefault="003F02CA" w:rsidP="00A16D2E">
            <w:pPr>
              <w:pStyle w:val="Footer"/>
              <w:rPr>
                <w:rFonts w:ascii="Arial" w:hAnsi="Arial" w:cs="Arial"/>
              </w:rPr>
            </w:pPr>
          </w:p>
        </w:tc>
        <w:tc>
          <w:tcPr>
            <w:tcW w:w="1984" w:type="dxa"/>
          </w:tcPr>
          <w:p w14:paraId="74A5E307" w14:textId="77777777" w:rsidR="003F02CA" w:rsidRPr="005F4324" w:rsidRDefault="003F02CA" w:rsidP="00A16D2E">
            <w:pPr>
              <w:pStyle w:val="Footer"/>
              <w:rPr>
                <w:rFonts w:ascii="Arial" w:hAnsi="Arial" w:cs="Arial"/>
              </w:rPr>
            </w:pPr>
          </w:p>
        </w:tc>
        <w:tc>
          <w:tcPr>
            <w:tcW w:w="2977" w:type="dxa"/>
          </w:tcPr>
          <w:p w14:paraId="74A5E308" w14:textId="77777777" w:rsidR="003F02CA" w:rsidRPr="005F4324" w:rsidRDefault="003F02CA" w:rsidP="00A16D2E">
            <w:pPr>
              <w:pStyle w:val="Footer"/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74A5E309" w14:textId="77777777" w:rsidR="003F02CA" w:rsidRPr="005F4324" w:rsidRDefault="003F02CA" w:rsidP="00A16D2E">
            <w:pPr>
              <w:pStyle w:val="Footer"/>
              <w:rPr>
                <w:rFonts w:ascii="Arial" w:hAnsi="Arial" w:cs="Arial"/>
              </w:rPr>
            </w:pPr>
          </w:p>
        </w:tc>
      </w:tr>
      <w:tr w:rsidR="003F02CA" w:rsidRPr="005F4324" w14:paraId="74A5E310" w14:textId="77777777" w:rsidTr="00A16D2E">
        <w:tc>
          <w:tcPr>
            <w:tcW w:w="2552" w:type="dxa"/>
          </w:tcPr>
          <w:p w14:paraId="74A5E30B" w14:textId="77777777" w:rsidR="003F02CA" w:rsidRDefault="003F02CA" w:rsidP="00A16D2E">
            <w:pPr>
              <w:pStyle w:val="Footer"/>
              <w:rPr>
                <w:rFonts w:ascii="Arial" w:hAnsi="Arial" w:cs="Arial"/>
              </w:rPr>
            </w:pPr>
          </w:p>
          <w:p w14:paraId="74A5E30C" w14:textId="77777777" w:rsidR="003F02CA" w:rsidRPr="005F4324" w:rsidRDefault="003F02CA" w:rsidP="00A16D2E">
            <w:pPr>
              <w:pStyle w:val="Footer"/>
              <w:rPr>
                <w:rFonts w:ascii="Arial" w:hAnsi="Arial" w:cs="Arial"/>
              </w:rPr>
            </w:pPr>
          </w:p>
        </w:tc>
        <w:tc>
          <w:tcPr>
            <w:tcW w:w="1984" w:type="dxa"/>
          </w:tcPr>
          <w:p w14:paraId="74A5E30D" w14:textId="77777777" w:rsidR="003F02CA" w:rsidRPr="005F4324" w:rsidRDefault="003F02CA" w:rsidP="00A16D2E">
            <w:pPr>
              <w:pStyle w:val="Footer"/>
              <w:rPr>
                <w:rFonts w:ascii="Arial" w:hAnsi="Arial" w:cs="Arial"/>
              </w:rPr>
            </w:pPr>
          </w:p>
        </w:tc>
        <w:tc>
          <w:tcPr>
            <w:tcW w:w="2977" w:type="dxa"/>
          </w:tcPr>
          <w:p w14:paraId="74A5E30E" w14:textId="77777777" w:rsidR="003F02CA" w:rsidRPr="005F4324" w:rsidRDefault="003F02CA" w:rsidP="00A16D2E">
            <w:pPr>
              <w:pStyle w:val="Footer"/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74A5E30F" w14:textId="77777777" w:rsidR="003F02CA" w:rsidRPr="005F4324" w:rsidRDefault="003F02CA" w:rsidP="00A16D2E">
            <w:pPr>
              <w:pStyle w:val="Footer"/>
              <w:rPr>
                <w:rFonts w:ascii="Arial" w:hAnsi="Arial" w:cs="Arial"/>
              </w:rPr>
            </w:pPr>
          </w:p>
        </w:tc>
      </w:tr>
      <w:tr w:rsidR="003F02CA" w:rsidRPr="005F4324" w14:paraId="74A5E316" w14:textId="77777777" w:rsidTr="00A16D2E">
        <w:tc>
          <w:tcPr>
            <w:tcW w:w="2552" w:type="dxa"/>
          </w:tcPr>
          <w:p w14:paraId="74A5E311" w14:textId="77777777" w:rsidR="003F02CA" w:rsidRDefault="003F02CA" w:rsidP="00A16D2E">
            <w:pPr>
              <w:pStyle w:val="Footer"/>
              <w:rPr>
                <w:rFonts w:ascii="Arial" w:hAnsi="Arial" w:cs="Arial"/>
              </w:rPr>
            </w:pPr>
          </w:p>
          <w:p w14:paraId="74A5E312" w14:textId="77777777" w:rsidR="003F02CA" w:rsidRPr="005F4324" w:rsidRDefault="003F02CA" w:rsidP="00A16D2E">
            <w:pPr>
              <w:pStyle w:val="Footer"/>
              <w:rPr>
                <w:rFonts w:ascii="Arial" w:hAnsi="Arial" w:cs="Arial"/>
              </w:rPr>
            </w:pPr>
          </w:p>
        </w:tc>
        <w:tc>
          <w:tcPr>
            <w:tcW w:w="1984" w:type="dxa"/>
          </w:tcPr>
          <w:p w14:paraId="74A5E313" w14:textId="77777777" w:rsidR="003F02CA" w:rsidRPr="005F4324" w:rsidRDefault="003F02CA" w:rsidP="00A16D2E">
            <w:pPr>
              <w:pStyle w:val="Footer"/>
              <w:rPr>
                <w:rFonts w:ascii="Arial" w:hAnsi="Arial" w:cs="Arial"/>
              </w:rPr>
            </w:pPr>
          </w:p>
        </w:tc>
        <w:tc>
          <w:tcPr>
            <w:tcW w:w="2977" w:type="dxa"/>
          </w:tcPr>
          <w:p w14:paraId="74A5E314" w14:textId="77777777" w:rsidR="003F02CA" w:rsidRPr="005F4324" w:rsidRDefault="003F02CA" w:rsidP="00A16D2E">
            <w:pPr>
              <w:pStyle w:val="Footer"/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74A5E315" w14:textId="77777777" w:rsidR="003F02CA" w:rsidRPr="005F4324" w:rsidRDefault="003F02CA" w:rsidP="00A16D2E">
            <w:pPr>
              <w:pStyle w:val="Footer"/>
              <w:rPr>
                <w:rFonts w:ascii="Arial" w:hAnsi="Arial" w:cs="Arial"/>
              </w:rPr>
            </w:pPr>
          </w:p>
        </w:tc>
      </w:tr>
    </w:tbl>
    <w:p w14:paraId="74A5E317" w14:textId="77777777" w:rsidR="00E54BAA" w:rsidRDefault="00E54BAA" w:rsidP="00A16D2E">
      <w:pPr>
        <w:pStyle w:val="BodyText"/>
        <w:rPr>
          <w:rFonts w:ascii="Arial" w:hAnsi="Arial" w:cs="Arial"/>
          <w:b w:val="0"/>
          <w:bCs w:val="0"/>
        </w:rPr>
      </w:pPr>
    </w:p>
    <w:p w14:paraId="74A5E318" w14:textId="77777777" w:rsidR="00091986" w:rsidRDefault="00091986" w:rsidP="00A16D2E">
      <w:pPr>
        <w:pStyle w:val="Default"/>
        <w:rPr>
          <w:rFonts w:ascii="Arial" w:hAnsi="Arial" w:cs="Arial"/>
          <w:b/>
          <w:bCs/>
          <w:sz w:val="28"/>
          <w:szCs w:val="28"/>
        </w:rPr>
      </w:pPr>
    </w:p>
    <w:p w14:paraId="74A5E319" w14:textId="77777777" w:rsidR="00091986" w:rsidRDefault="00091986" w:rsidP="00A16D2E">
      <w:pPr>
        <w:pStyle w:val="Default"/>
        <w:rPr>
          <w:rFonts w:ascii="Arial" w:hAnsi="Arial" w:cs="Arial"/>
          <w:b/>
          <w:bCs/>
          <w:sz w:val="28"/>
          <w:szCs w:val="28"/>
        </w:rPr>
      </w:pPr>
    </w:p>
    <w:p w14:paraId="74A5E31A" w14:textId="77777777" w:rsidR="001704CC" w:rsidRPr="001704CC" w:rsidRDefault="001704CC" w:rsidP="00A16D2E">
      <w:pPr>
        <w:pStyle w:val="Default"/>
        <w:rPr>
          <w:rFonts w:ascii="Arial" w:hAnsi="Arial" w:cs="Arial"/>
          <w:sz w:val="28"/>
          <w:szCs w:val="28"/>
        </w:rPr>
      </w:pPr>
      <w:r w:rsidRPr="001704CC">
        <w:rPr>
          <w:rFonts w:ascii="Arial" w:hAnsi="Arial" w:cs="Arial"/>
          <w:b/>
          <w:bCs/>
          <w:sz w:val="28"/>
          <w:szCs w:val="28"/>
        </w:rPr>
        <w:t xml:space="preserve">Case Background </w:t>
      </w:r>
    </w:p>
    <w:p w14:paraId="74A5E31B" w14:textId="77777777" w:rsidR="00E54BAA" w:rsidRDefault="001704CC" w:rsidP="00A16D2E">
      <w:pPr>
        <w:pStyle w:val="BodyText"/>
        <w:rPr>
          <w:rFonts w:ascii="Arial" w:hAnsi="Arial" w:cs="Arial"/>
          <w:bCs w:val="0"/>
        </w:rPr>
      </w:pPr>
      <w:r w:rsidRPr="001704CC">
        <w:rPr>
          <w:rFonts w:ascii="Arial" w:hAnsi="Arial" w:cs="Arial"/>
          <w:i/>
          <w:iCs/>
          <w:sz w:val="20"/>
          <w:szCs w:val="20"/>
        </w:rPr>
        <w:t>PLEASE NOTE: The information you provide will be used to help establish whether the case meets the criteria for a Child Safeguarding Practice Review or other type of learning review</w:t>
      </w:r>
      <w:r>
        <w:rPr>
          <w:i/>
          <w:iCs/>
          <w:sz w:val="20"/>
          <w:szCs w:val="20"/>
        </w:rPr>
        <w:t>.</w:t>
      </w:r>
    </w:p>
    <w:p w14:paraId="74A5E31C" w14:textId="77777777" w:rsidR="00C524A3" w:rsidRPr="00C524A3" w:rsidRDefault="00C524A3" w:rsidP="00A16D2E">
      <w:pPr>
        <w:pStyle w:val="BodyText"/>
        <w:rPr>
          <w:rFonts w:ascii="Arial" w:hAnsi="Arial" w:cs="Arial"/>
          <w:bCs w:val="0"/>
        </w:rPr>
      </w:pPr>
    </w:p>
    <w:tbl>
      <w:tblPr>
        <w:tblStyle w:val="TableGrid"/>
        <w:tblW w:w="9214" w:type="dxa"/>
        <w:tblInd w:w="108" w:type="dxa"/>
        <w:tblLook w:val="04A0" w:firstRow="1" w:lastRow="0" w:firstColumn="1" w:lastColumn="0" w:noHBand="0" w:noVBand="1"/>
      </w:tblPr>
      <w:tblGrid>
        <w:gridCol w:w="9214"/>
      </w:tblGrid>
      <w:tr w:rsidR="00E54BAA" w14:paraId="74A5E31E" w14:textId="77777777" w:rsidTr="00A16D2E">
        <w:tc>
          <w:tcPr>
            <w:tcW w:w="9214" w:type="dxa"/>
          </w:tcPr>
          <w:p w14:paraId="74A5E31D" w14:textId="77777777" w:rsidR="00E54BAA" w:rsidRPr="00C524A3" w:rsidRDefault="00E54BAA" w:rsidP="00091986">
            <w:pPr>
              <w:pStyle w:val="BodyText"/>
              <w:rPr>
                <w:rFonts w:ascii="Arial" w:hAnsi="Arial" w:cs="Arial"/>
                <w:b w:val="0"/>
              </w:rPr>
            </w:pPr>
            <w:r w:rsidRPr="00C524A3">
              <w:rPr>
                <w:rFonts w:ascii="Arial" w:hAnsi="Arial" w:cs="Arial"/>
                <w:b w:val="0"/>
              </w:rPr>
              <w:t>Please outline ev</w:t>
            </w:r>
            <w:r w:rsidR="00091986">
              <w:rPr>
                <w:rFonts w:ascii="Arial" w:hAnsi="Arial" w:cs="Arial"/>
                <w:b w:val="0"/>
              </w:rPr>
              <w:t>ents and circumstances which have</w:t>
            </w:r>
            <w:r w:rsidRPr="00C524A3">
              <w:rPr>
                <w:rFonts w:ascii="Arial" w:hAnsi="Arial" w:cs="Arial"/>
                <w:b w:val="0"/>
              </w:rPr>
              <w:t xml:space="preserve"> triggered the </w:t>
            </w:r>
            <w:r w:rsidR="00091986">
              <w:rPr>
                <w:rFonts w:ascii="Arial" w:hAnsi="Arial" w:cs="Arial"/>
                <w:b w:val="0"/>
              </w:rPr>
              <w:t>notification</w:t>
            </w:r>
          </w:p>
        </w:tc>
      </w:tr>
      <w:tr w:rsidR="00C524A3" w14:paraId="74A5E332" w14:textId="77777777" w:rsidTr="00A16D2E">
        <w:tc>
          <w:tcPr>
            <w:tcW w:w="9214" w:type="dxa"/>
          </w:tcPr>
          <w:p w14:paraId="74A5E31F" w14:textId="77777777" w:rsidR="00C524A3" w:rsidRDefault="00C524A3" w:rsidP="00A16D2E">
            <w:pPr>
              <w:pStyle w:val="BodyText"/>
              <w:rPr>
                <w:rFonts w:ascii="Arial" w:hAnsi="Arial" w:cs="Arial"/>
              </w:rPr>
            </w:pPr>
          </w:p>
          <w:p w14:paraId="74A5E320" w14:textId="77777777" w:rsidR="00C524A3" w:rsidRDefault="00C524A3" w:rsidP="00A16D2E">
            <w:pPr>
              <w:pStyle w:val="BodyText"/>
              <w:rPr>
                <w:rFonts w:ascii="Arial" w:hAnsi="Arial" w:cs="Arial"/>
              </w:rPr>
            </w:pPr>
          </w:p>
          <w:p w14:paraId="74A5E321" w14:textId="77777777" w:rsidR="00C524A3" w:rsidRDefault="00C524A3" w:rsidP="00A16D2E">
            <w:pPr>
              <w:pStyle w:val="BodyText"/>
              <w:rPr>
                <w:rFonts w:ascii="Arial" w:hAnsi="Arial" w:cs="Arial"/>
              </w:rPr>
            </w:pPr>
          </w:p>
          <w:p w14:paraId="74A5E322" w14:textId="77777777" w:rsidR="00C524A3" w:rsidRDefault="00C524A3" w:rsidP="00A16D2E">
            <w:pPr>
              <w:pStyle w:val="BodyText"/>
              <w:rPr>
                <w:rFonts w:ascii="Arial" w:hAnsi="Arial" w:cs="Arial"/>
              </w:rPr>
            </w:pPr>
          </w:p>
          <w:p w14:paraId="74A5E323" w14:textId="77777777" w:rsidR="00914707" w:rsidRDefault="00914707" w:rsidP="00A16D2E">
            <w:pPr>
              <w:pStyle w:val="BodyText"/>
              <w:rPr>
                <w:rFonts w:ascii="Arial" w:hAnsi="Arial" w:cs="Arial"/>
              </w:rPr>
            </w:pPr>
          </w:p>
          <w:p w14:paraId="74A5E324" w14:textId="77777777" w:rsidR="00914707" w:rsidRDefault="00914707" w:rsidP="00A16D2E">
            <w:pPr>
              <w:pStyle w:val="BodyText"/>
              <w:rPr>
                <w:rFonts w:ascii="Arial" w:hAnsi="Arial" w:cs="Arial"/>
              </w:rPr>
            </w:pPr>
          </w:p>
          <w:p w14:paraId="74A5E325" w14:textId="77777777" w:rsidR="00914707" w:rsidRDefault="00914707" w:rsidP="00A16D2E">
            <w:pPr>
              <w:pStyle w:val="BodyText"/>
              <w:rPr>
                <w:rFonts w:ascii="Arial" w:hAnsi="Arial" w:cs="Arial"/>
              </w:rPr>
            </w:pPr>
          </w:p>
          <w:p w14:paraId="74A5E326" w14:textId="77777777" w:rsidR="00914707" w:rsidRDefault="00914707" w:rsidP="00A16D2E">
            <w:pPr>
              <w:pStyle w:val="BodyText"/>
              <w:rPr>
                <w:rFonts w:ascii="Arial" w:hAnsi="Arial" w:cs="Arial"/>
              </w:rPr>
            </w:pPr>
          </w:p>
          <w:p w14:paraId="74A5E327" w14:textId="77777777" w:rsidR="00914707" w:rsidRDefault="00914707" w:rsidP="00A16D2E">
            <w:pPr>
              <w:pStyle w:val="BodyText"/>
              <w:rPr>
                <w:rFonts w:ascii="Arial" w:hAnsi="Arial" w:cs="Arial"/>
              </w:rPr>
            </w:pPr>
          </w:p>
          <w:p w14:paraId="74A5E328" w14:textId="77777777" w:rsidR="00914707" w:rsidRDefault="00914707" w:rsidP="00A16D2E">
            <w:pPr>
              <w:pStyle w:val="BodyText"/>
              <w:rPr>
                <w:rFonts w:ascii="Arial" w:hAnsi="Arial" w:cs="Arial"/>
              </w:rPr>
            </w:pPr>
          </w:p>
          <w:p w14:paraId="74A5E329" w14:textId="77777777" w:rsidR="00914707" w:rsidRDefault="00914707" w:rsidP="00A16D2E">
            <w:pPr>
              <w:pStyle w:val="BodyText"/>
              <w:rPr>
                <w:rFonts w:ascii="Arial" w:hAnsi="Arial" w:cs="Arial"/>
              </w:rPr>
            </w:pPr>
          </w:p>
          <w:p w14:paraId="74A5E32A" w14:textId="77777777" w:rsidR="00914707" w:rsidRDefault="00914707" w:rsidP="00A16D2E">
            <w:pPr>
              <w:pStyle w:val="BodyText"/>
              <w:rPr>
                <w:rFonts w:ascii="Arial" w:hAnsi="Arial" w:cs="Arial"/>
              </w:rPr>
            </w:pPr>
          </w:p>
          <w:p w14:paraId="74A5E32B" w14:textId="77777777" w:rsidR="00914707" w:rsidRDefault="00914707" w:rsidP="00A16D2E">
            <w:pPr>
              <w:pStyle w:val="BodyText"/>
              <w:rPr>
                <w:rFonts w:ascii="Arial" w:hAnsi="Arial" w:cs="Arial"/>
              </w:rPr>
            </w:pPr>
          </w:p>
          <w:p w14:paraId="74A5E32C" w14:textId="77777777" w:rsidR="00914707" w:rsidRDefault="00914707" w:rsidP="00A16D2E">
            <w:pPr>
              <w:pStyle w:val="BodyText"/>
              <w:rPr>
                <w:rFonts w:ascii="Arial" w:hAnsi="Arial" w:cs="Arial"/>
              </w:rPr>
            </w:pPr>
          </w:p>
          <w:p w14:paraId="74A5E32D" w14:textId="77777777" w:rsidR="00914707" w:rsidRDefault="00914707" w:rsidP="00A16D2E">
            <w:pPr>
              <w:pStyle w:val="BodyText"/>
              <w:rPr>
                <w:rFonts w:ascii="Arial" w:hAnsi="Arial" w:cs="Arial"/>
              </w:rPr>
            </w:pPr>
          </w:p>
          <w:p w14:paraId="74A5E32E" w14:textId="77777777" w:rsidR="00914707" w:rsidRDefault="00914707" w:rsidP="00A16D2E">
            <w:pPr>
              <w:pStyle w:val="BodyText"/>
              <w:rPr>
                <w:rFonts w:ascii="Arial" w:hAnsi="Arial" w:cs="Arial"/>
              </w:rPr>
            </w:pPr>
          </w:p>
          <w:p w14:paraId="74A5E32F" w14:textId="77777777" w:rsidR="00914707" w:rsidRDefault="00914707" w:rsidP="00A16D2E">
            <w:pPr>
              <w:pStyle w:val="BodyText"/>
              <w:rPr>
                <w:rFonts w:ascii="Arial" w:hAnsi="Arial" w:cs="Arial"/>
              </w:rPr>
            </w:pPr>
          </w:p>
          <w:p w14:paraId="74A5E330" w14:textId="77777777" w:rsidR="00C524A3" w:rsidRDefault="00C524A3" w:rsidP="00A16D2E">
            <w:pPr>
              <w:pStyle w:val="BodyText"/>
              <w:rPr>
                <w:rFonts w:ascii="Arial" w:hAnsi="Arial" w:cs="Arial"/>
              </w:rPr>
            </w:pPr>
          </w:p>
          <w:p w14:paraId="74A5E331" w14:textId="77777777" w:rsidR="00C524A3" w:rsidRPr="00E54BAA" w:rsidRDefault="00C524A3" w:rsidP="00A16D2E">
            <w:pPr>
              <w:pStyle w:val="BodyText"/>
              <w:rPr>
                <w:rFonts w:ascii="Arial" w:hAnsi="Arial" w:cs="Arial"/>
              </w:rPr>
            </w:pPr>
          </w:p>
        </w:tc>
      </w:tr>
    </w:tbl>
    <w:p w14:paraId="74A5E333" w14:textId="77777777" w:rsidR="00B47826" w:rsidRDefault="00B47826" w:rsidP="00A16D2E"/>
    <w:tbl>
      <w:tblPr>
        <w:tblStyle w:val="TableGrid"/>
        <w:tblW w:w="9214" w:type="dxa"/>
        <w:tblInd w:w="108" w:type="dxa"/>
        <w:tblLook w:val="04A0" w:firstRow="1" w:lastRow="0" w:firstColumn="1" w:lastColumn="0" w:noHBand="0" w:noVBand="1"/>
      </w:tblPr>
      <w:tblGrid>
        <w:gridCol w:w="2722"/>
        <w:gridCol w:w="6492"/>
      </w:tblGrid>
      <w:tr w:rsidR="00B47826" w14:paraId="74A5E336" w14:textId="77777777" w:rsidTr="00A16D2E">
        <w:tc>
          <w:tcPr>
            <w:tcW w:w="9214" w:type="dxa"/>
            <w:gridSpan w:val="2"/>
          </w:tcPr>
          <w:p w14:paraId="74A5E334" w14:textId="77777777" w:rsidR="00B47826" w:rsidRPr="00847925" w:rsidRDefault="00B47826" w:rsidP="00A16D2E">
            <w:pPr>
              <w:pStyle w:val="Default"/>
              <w:rPr>
                <w:rFonts w:ascii="Arial" w:hAnsi="Arial" w:cs="Arial"/>
              </w:rPr>
            </w:pPr>
            <w:r w:rsidRPr="00847925">
              <w:rPr>
                <w:rFonts w:ascii="Arial" w:hAnsi="Arial" w:cs="Arial"/>
              </w:rPr>
              <w:t xml:space="preserve">Please use the chronology table below to outline any events around the time of the incident. </w:t>
            </w:r>
          </w:p>
          <w:p w14:paraId="74A5E335" w14:textId="77777777" w:rsidR="00B47826" w:rsidRDefault="00B47826" w:rsidP="00A16D2E">
            <w:pPr>
              <w:pStyle w:val="BodyText"/>
              <w:rPr>
                <w:rFonts w:ascii="Arial" w:hAnsi="Arial" w:cs="Arial"/>
              </w:rPr>
            </w:pPr>
            <w:r w:rsidRPr="00847925">
              <w:rPr>
                <w:rFonts w:ascii="Arial" w:hAnsi="Arial" w:cs="Arial"/>
                <w:b w:val="0"/>
                <w:bCs w:val="0"/>
              </w:rPr>
              <w:t>PLEASE NOTE: This should only include key events and DOES NOT need to be a detailed chronology at this stage.</w:t>
            </w:r>
          </w:p>
        </w:tc>
      </w:tr>
      <w:tr w:rsidR="00B47826" w14:paraId="74A5E339" w14:textId="77777777" w:rsidTr="00A16D2E">
        <w:tc>
          <w:tcPr>
            <w:tcW w:w="2722" w:type="dxa"/>
          </w:tcPr>
          <w:p w14:paraId="74A5E337" w14:textId="77777777" w:rsidR="00B47826" w:rsidRPr="00B47826" w:rsidRDefault="00B47826" w:rsidP="00A16D2E">
            <w:pPr>
              <w:pStyle w:val="Default"/>
              <w:rPr>
                <w:rFonts w:ascii="Arial" w:hAnsi="Arial" w:cs="Arial"/>
                <w:b/>
                <w:bCs/>
              </w:rPr>
            </w:pPr>
            <w:r w:rsidRPr="00B47826">
              <w:rPr>
                <w:rFonts w:ascii="Arial" w:hAnsi="Arial" w:cs="Arial"/>
                <w:b/>
                <w:bCs/>
              </w:rPr>
              <w:t>Date/Time</w:t>
            </w:r>
          </w:p>
        </w:tc>
        <w:tc>
          <w:tcPr>
            <w:tcW w:w="6492" w:type="dxa"/>
          </w:tcPr>
          <w:p w14:paraId="74A5E338" w14:textId="77777777" w:rsidR="00B47826" w:rsidRPr="00B47826" w:rsidRDefault="00B47826" w:rsidP="00A16D2E">
            <w:pPr>
              <w:pStyle w:val="Default"/>
              <w:rPr>
                <w:rFonts w:ascii="Arial" w:hAnsi="Arial" w:cs="Arial"/>
                <w:b/>
                <w:bCs/>
              </w:rPr>
            </w:pPr>
            <w:r w:rsidRPr="00B47826">
              <w:rPr>
                <w:rFonts w:ascii="Arial" w:hAnsi="Arial" w:cs="Arial"/>
                <w:b/>
                <w:bCs/>
              </w:rPr>
              <w:t>Event</w:t>
            </w:r>
          </w:p>
        </w:tc>
      </w:tr>
      <w:tr w:rsidR="00091986" w14:paraId="74A5E33C" w14:textId="77777777" w:rsidTr="00A16D2E">
        <w:tc>
          <w:tcPr>
            <w:tcW w:w="2722" w:type="dxa"/>
          </w:tcPr>
          <w:p w14:paraId="74A5E33A" w14:textId="77777777" w:rsidR="00091986" w:rsidRPr="00B47826" w:rsidRDefault="00091986" w:rsidP="00A16D2E">
            <w:pPr>
              <w:pStyle w:val="Default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492" w:type="dxa"/>
          </w:tcPr>
          <w:p w14:paraId="74A5E33B" w14:textId="77777777" w:rsidR="00091986" w:rsidRPr="00B47826" w:rsidRDefault="00091986" w:rsidP="00A16D2E">
            <w:pPr>
              <w:pStyle w:val="Default"/>
              <w:rPr>
                <w:rFonts w:ascii="Arial" w:hAnsi="Arial" w:cs="Arial"/>
                <w:b/>
                <w:bCs/>
              </w:rPr>
            </w:pPr>
          </w:p>
        </w:tc>
      </w:tr>
      <w:tr w:rsidR="00091986" w14:paraId="74A5E33F" w14:textId="77777777" w:rsidTr="00A16D2E">
        <w:tc>
          <w:tcPr>
            <w:tcW w:w="2722" w:type="dxa"/>
          </w:tcPr>
          <w:p w14:paraId="74A5E33D" w14:textId="77777777" w:rsidR="00091986" w:rsidRPr="00B47826" w:rsidRDefault="00091986" w:rsidP="00A16D2E">
            <w:pPr>
              <w:pStyle w:val="Default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492" w:type="dxa"/>
          </w:tcPr>
          <w:p w14:paraId="74A5E33E" w14:textId="77777777" w:rsidR="00091986" w:rsidRPr="00B47826" w:rsidRDefault="00091986" w:rsidP="00A16D2E">
            <w:pPr>
              <w:pStyle w:val="Default"/>
              <w:rPr>
                <w:rFonts w:ascii="Arial" w:hAnsi="Arial" w:cs="Arial"/>
                <w:b/>
                <w:bCs/>
              </w:rPr>
            </w:pPr>
          </w:p>
        </w:tc>
      </w:tr>
      <w:tr w:rsidR="00091986" w14:paraId="74A5E342" w14:textId="77777777" w:rsidTr="00A16D2E">
        <w:tc>
          <w:tcPr>
            <w:tcW w:w="2722" w:type="dxa"/>
          </w:tcPr>
          <w:p w14:paraId="74A5E340" w14:textId="77777777" w:rsidR="00091986" w:rsidRPr="00B47826" w:rsidRDefault="00091986" w:rsidP="00A16D2E">
            <w:pPr>
              <w:pStyle w:val="Default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492" w:type="dxa"/>
          </w:tcPr>
          <w:p w14:paraId="74A5E341" w14:textId="77777777" w:rsidR="00091986" w:rsidRPr="00B47826" w:rsidRDefault="00091986" w:rsidP="00A16D2E">
            <w:pPr>
              <w:pStyle w:val="Default"/>
              <w:rPr>
                <w:rFonts w:ascii="Arial" w:hAnsi="Arial" w:cs="Arial"/>
                <w:b/>
                <w:bCs/>
              </w:rPr>
            </w:pPr>
          </w:p>
        </w:tc>
      </w:tr>
      <w:tr w:rsidR="00091986" w14:paraId="74A5E345" w14:textId="77777777" w:rsidTr="00A16D2E">
        <w:tc>
          <w:tcPr>
            <w:tcW w:w="2722" w:type="dxa"/>
          </w:tcPr>
          <w:p w14:paraId="74A5E343" w14:textId="77777777" w:rsidR="00091986" w:rsidRPr="00B47826" w:rsidRDefault="00091986" w:rsidP="00A16D2E">
            <w:pPr>
              <w:pStyle w:val="Default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492" w:type="dxa"/>
          </w:tcPr>
          <w:p w14:paraId="74A5E344" w14:textId="77777777" w:rsidR="00091986" w:rsidRPr="00B47826" w:rsidRDefault="00091986" w:rsidP="00A16D2E">
            <w:pPr>
              <w:pStyle w:val="Default"/>
              <w:rPr>
                <w:rFonts w:ascii="Arial" w:hAnsi="Arial" w:cs="Arial"/>
                <w:b/>
                <w:bCs/>
              </w:rPr>
            </w:pPr>
          </w:p>
        </w:tc>
      </w:tr>
      <w:tr w:rsidR="00091986" w14:paraId="74A5E348" w14:textId="77777777" w:rsidTr="00A16D2E">
        <w:tc>
          <w:tcPr>
            <w:tcW w:w="2722" w:type="dxa"/>
          </w:tcPr>
          <w:p w14:paraId="74A5E346" w14:textId="77777777" w:rsidR="00091986" w:rsidRPr="00B47826" w:rsidRDefault="00091986" w:rsidP="00A16D2E">
            <w:pPr>
              <w:pStyle w:val="Default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492" w:type="dxa"/>
          </w:tcPr>
          <w:p w14:paraId="74A5E347" w14:textId="77777777" w:rsidR="00091986" w:rsidRPr="00B47826" w:rsidRDefault="00091986" w:rsidP="00A16D2E">
            <w:pPr>
              <w:pStyle w:val="Default"/>
              <w:rPr>
                <w:rFonts w:ascii="Arial" w:hAnsi="Arial" w:cs="Arial"/>
                <w:b/>
                <w:bCs/>
              </w:rPr>
            </w:pPr>
          </w:p>
        </w:tc>
      </w:tr>
    </w:tbl>
    <w:p w14:paraId="74A5E349" w14:textId="6A4FCE69" w:rsidR="00884ACB" w:rsidRDefault="00884ACB" w:rsidP="00A16D2E">
      <w:pPr>
        <w:pStyle w:val="BodyText"/>
      </w:pPr>
    </w:p>
    <w:p w14:paraId="12AE81DE" w14:textId="4BB8CE75" w:rsidR="008036E4" w:rsidRDefault="008036E4" w:rsidP="00A16D2E">
      <w:pPr>
        <w:pStyle w:val="BodyText"/>
      </w:pPr>
    </w:p>
    <w:p w14:paraId="0BD529CF" w14:textId="0BB1B2BC" w:rsidR="008036E4" w:rsidRDefault="008036E4" w:rsidP="00A16D2E">
      <w:pPr>
        <w:pStyle w:val="BodyText"/>
      </w:pPr>
    </w:p>
    <w:p w14:paraId="3B22832E" w14:textId="360F4DFC" w:rsidR="008036E4" w:rsidRDefault="008036E4" w:rsidP="00A16D2E">
      <w:pPr>
        <w:pStyle w:val="BodyText"/>
      </w:pPr>
    </w:p>
    <w:p w14:paraId="042F80F6" w14:textId="2D730AA0" w:rsidR="008036E4" w:rsidRDefault="008036E4" w:rsidP="00A16D2E">
      <w:pPr>
        <w:pStyle w:val="BodyText"/>
      </w:pPr>
    </w:p>
    <w:p w14:paraId="316B6AE0" w14:textId="77777777" w:rsidR="008036E4" w:rsidRDefault="008036E4" w:rsidP="00A16D2E">
      <w:pPr>
        <w:pStyle w:val="BodyText"/>
      </w:pPr>
    </w:p>
    <w:tbl>
      <w:tblPr>
        <w:tblStyle w:val="TableGrid"/>
        <w:tblW w:w="9214" w:type="dxa"/>
        <w:tblInd w:w="137" w:type="dxa"/>
        <w:tblLook w:val="04A0" w:firstRow="1" w:lastRow="0" w:firstColumn="1" w:lastColumn="0" w:noHBand="0" w:noVBand="1"/>
      </w:tblPr>
      <w:tblGrid>
        <w:gridCol w:w="9214"/>
      </w:tblGrid>
      <w:tr w:rsidR="00847925" w14:paraId="74A5E34B" w14:textId="77777777" w:rsidTr="00091986">
        <w:tc>
          <w:tcPr>
            <w:tcW w:w="9214" w:type="dxa"/>
          </w:tcPr>
          <w:p w14:paraId="74A5E34A" w14:textId="77777777" w:rsidR="00847925" w:rsidRPr="00091986" w:rsidRDefault="00847925" w:rsidP="00091986">
            <w:pPr>
              <w:pStyle w:val="Default"/>
              <w:rPr>
                <w:rFonts w:ascii="Arial" w:hAnsi="Arial" w:cs="Arial"/>
              </w:rPr>
            </w:pPr>
            <w:r w:rsidRPr="00847925">
              <w:rPr>
                <w:rFonts w:ascii="Arial" w:hAnsi="Arial" w:cs="Arial"/>
              </w:rPr>
              <w:t>Please add any additional information you think may be relevant</w:t>
            </w:r>
            <w:r w:rsidR="00091986">
              <w:rPr>
                <w:rFonts w:ascii="Arial" w:hAnsi="Arial" w:cs="Arial"/>
              </w:rPr>
              <w:t xml:space="preserve"> and may assist decision-making</w:t>
            </w:r>
          </w:p>
        </w:tc>
      </w:tr>
      <w:tr w:rsidR="00847925" w14:paraId="74A5E357" w14:textId="77777777" w:rsidTr="00091986">
        <w:tc>
          <w:tcPr>
            <w:tcW w:w="9214" w:type="dxa"/>
          </w:tcPr>
          <w:p w14:paraId="74A5E34C" w14:textId="77777777" w:rsidR="00847925" w:rsidRDefault="00847925" w:rsidP="00A16D2E">
            <w:pPr>
              <w:pStyle w:val="BodyText"/>
            </w:pPr>
          </w:p>
          <w:p w14:paraId="74A5E34D" w14:textId="77777777" w:rsidR="00847925" w:rsidRDefault="00847925" w:rsidP="00A16D2E">
            <w:pPr>
              <w:pStyle w:val="BodyText"/>
            </w:pPr>
          </w:p>
          <w:p w14:paraId="74A5E34E" w14:textId="77777777" w:rsidR="00847925" w:rsidRDefault="00847925" w:rsidP="00A16D2E">
            <w:pPr>
              <w:pStyle w:val="BodyText"/>
            </w:pPr>
          </w:p>
          <w:p w14:paraId="74A5E34F" w14:textId="77777777" w:rsidR="00847925" w:rsidRDefault="00847925" w:rsidP="00A16D2E">
            <w:pPr>
              <w:pStyle w:val="BodyText"/>
            </w:pPr>
          </w:p>
          <w:p w14:paraId="74A5E350" w14:textId="77777777" w:rsidR="00847925" w:rsidRDefault="00847925" w:rsidP="00A16D2E">
            <w:pPr>
              <w:pStyle w:val="BodyText"/>
            </w:pPr>
          </w:p>
          <w:p w14:paraId="74A5E351" w14:textId="77777777" w:rsidR="00847925" w:rsidRDefault="00847925" w:rsidP="00A16D2E">
            <w:pPr>
              <w:pStyle w:val="BodyText"/>
            </w:pPr>
          </w:p>
          <w:p w14:paraId="74A5E352" w14:textId="77777777" w:rsidR="00847925" w:rsidRDefault="00847925" w:rsidP="00A16D2E">
            <w:pPr>
              <w:pStyle w:val="BodyText"/>
            </w:pPr>
          </w:p>
          <w:p w14:paraId="74A5E353" w14:textId="77777777" w:rsidR="00847925" w:rsidRDefault="00847925" w:rsidP="00A16D2E">
            <w:pPr>
              <w:pStyle w:val="BodyText"/>
            </w:pPr>
          </w:p>
          <w:p w14:paraId="74A5E354" w14:textId="77777777" w:rsidR="00847925" w:rsidRDefault="00847925" w:rsidP="00A16D2E">
            <w:pPr>
              <w:pStyle w:val="BodyText"/>
            </w:pPr>
          </w:p>
          <w:p w14:paraId="74A5E355" w14:textId="77777777" w:rsidR="00847925" w:rsidRDefault="00847925" w:rsidP="00A16D2E">
            <w:pPr>
              <w:pStyle w:val="BodyText"/>
            </w:pPr>
          </w:p>
          <w:p w14:paraId="74A5E356" w14:textId="77777777" w:rsidR="00847925" w:rsidRDefault="00847925" w:rsidP="00A16D2E">
            <w:pPr>
              <w:pStyle w:val="BodyText"/>
            </w:pPr>
          </w:p>
        </w:tc>
      </w:tr>
    </w:tbl>
    <w:p w14:paraId="74A5E358" w14:textId="77777777" w:rsidR="00B47826" w:rsidRDefault="00B47826" w:rsidP="00A16D2E">
      <w:pPr>
        <w:pStyle w:val="BodyText"/>
        <w:rPr>
          <w:rFonts w:ascii="Arial" w:hAnsi="Arial" w:cs="Arial"/>
        </w:rPr>
      </w:pPr>
    </w:p>
    <w:p w14:paraId="74A5E359" w14:textId="77777777" w:rsidR="00B47826" w:rsidRPr="00091986" w:rsidRDefault="00091986" w:rsidP="00091986">
      <w:pPr>
        <w:pStyle w:val="BodyText"/>
        <w:jc w:val="center"/>
        <w:rPr>
          <w:rFonts w:ascii="Arial" w:hAnsi="Arial" w:cs="Arial"/>
          <w:b w:val="0"/>
        </w:rPr>
      </w:pPr>
      <w:r>
        <w:rPr>
          <w:rFonts w:ascii="Arial" w:hAnsi="Arial" w:cs="Arial"/>
          <w:b w:val="0"/>
        </w:rPr>
        <w:t>Thank you</w:t>
      </w:r>
    </w:p>
    <w:p w14:paraId="74A5E35A" w14:textId="77777777" w:rsidR="00B47826" w:rsidRDefault="00B47826" w:rsidP="00A16D2E">
      <w:pPr>
        <w:pStyle w:val="BodyText"/>
        <w:rPr>
          <w:rFonts w:ascii="Arial" w:hAnsi="Arial" w:cs="Arial"/>
        </w:rPr>
      </w:pPr>
    </w:p>
    <w:p w14:paraId="74A5E35B" w14:textId="77777777" w:rsidR="00B47826" w:rsidRDefault="00B47826" w:rsidP="00A16D2E">
      <w:pPr>
        <w:pStyle w:val="BodyText"/>
        <w:rPr>
          <w:rFonts w:ascii="Arial" w:hAnsi="Arial" w:cs="Arial"/>
        </w:rPr>
      </w:pPr>
    </w:p>
    <w:p w14:paraId="74A5E35C" w14:textId="77777777" w:rsidR="00B47826" w:rsidRDefault="00B47826" w:rsidP="00A16D2E">
      <w:pPr>
        <w:pStyle w:val="BodyText"/>
        <w:rPr>
          <w:rFonts w:ascii="Arial" w:hAnsi="Arial" w:cs="Arial"/>
        </w:rPr>
      </w:pPr>
    </w:p>
    <w:p w14:paraId="74A5E35D" w14:textId="77777777" w:rsidR="00B47826" w:rsidRDefault="00B47826" w:rsidP="00A16D2E">
      <w:pPr>
        <w:pStyle w:val="BodyText"/>
        <w:rPr>
          <w:rFonts w:ascii="Arial" w:hAnsi="Arial" w:cs="Arial"/>
        </w:rPr>
      </w:pPr>
    </w:p>
    <w:p w14:paraId="74A5E35E" w14:textId="77777777" w:rsidR="00B47826" w:rsidRDefault="00B47826" w:rsidP="00A16D2E">
      <w:pPr>
        <w:pStyle w:val="BodyText"/>
        <w:rPr>
          <w:rFonts w:ascii="Arial" w:hAnsi="Arial" w:cs="Arial"/>
        </w:rPr>
      </w:pPr>
    </w:p>
    <w:p w14:paraId="74A5E35F" w14:textId="77777777" w:rsidR="00B47826" w:rsidRDefault="00B47826" w:rsidP="00A16D2E">
      <w:pPr>
        <w:pStyle w:val="BodyText"/>
        <w:rPr>
          <w:rFonts w:ascii="Arial" w:hAnsi="Arial" w:cs="Arial"/>
        </w:rPr>
      </w:pPr>
    </w:p>
    <w:p w14:paraId="74A5E360" w14:textId="77777777" w:rsidR="00B47826" w:rsidRDefault="00B47826" w:rsidP="00A16D2E">
      <w:pPr>
        <w:pStyle w:val="BodyText"/>
        <w:rPr>
          <w:rFonts w:ascii="Arial" w:hAnsi="Arial" w:cs="Arial"/>
        </w:rPr>
      </w:pPr>
    </w:p>
    <w:p w14:paraId="74A5E361" w14:textId="77777777" w:rsidR="00B47826" w:rsidRDefault="00B47826" w:rsidP="00A16D2E">
      <w:pPr>
        <w:pStyle w:val="BodyText"/>
        <w:rPr>
          <w:rFonts w:ascii="Arial" w:hAnsi="Arial" w:cs="Arial"/>
        </w:rPr>
      </w:pPr>
    </w:p>
    <w:p w14:paraId="74A5E362" w14:textId="77777777" w:rsidR="00914707" w:rsidRDefault="00914707" w:rsidP="00A16D2E">
      <w:pPr>
        <w:pStyle w:val="BodyText"/>
        <w:rPr>
          <w:rFonts w:ascii="Arial" w:hAnsi="Arial" w:cs="Arial"/>
          <w:b w:val="0"/>
        </w:rPr>
      </w:pPr>
    </w:p>
    <w:p w14:paraId="74A5E363" w14:textId="77777777" w:rsidR="007C0583" w:rsidRPr="00914707" w:rsidRDefault="007C0583" w:rsidP="00A16D2E">
      <w:pPr>
        <w:pStyle w:val="BodyText"/>
        <w:rPr>
          <w:rFonts w:ascii="Arial" w:hAnsi="Arial" w:cs="Arial"/>
        </w:rPr>
      </w:pPr>
    </w:p>
    <w:sectPr w:rsidR="007C0583" w:rsidRPr="00914707" w:rsidSect="00A16D2E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763B2B" w14:textId="77777777" w:rsidR="008B753F" w:rsidRDefault="008B753F">
      <w:r>
        <w:separator/>
      </w:r>
    </w:p>
  </w:endnote>
  <w:endnote w:type="continuationSeparator" w:id="0">
    <w:p w14:paraId="2B5FCEBE" w14:textId="77777777" w:rsidR="008B753F" w:rsidRDefault="008B7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A5E369" w14:textId="77777777" w:rsidR="009D61A4" w:rsidRDefault="009D61A4" w:rsidP="004F617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4A5E36A" w14:textId="77777777" w:rsidR="009D61A4" w:rsidRDefault="009D61A4" w:rsidP="0053071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A5E36B" w14:textId="52715DE3" w:rsidR="009D61A4" w:rsidRDefault="009D61A4" w:rsidP="004F617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E5285">
      <w:rPr>
        <w:rStyle w:val="PageNumber"/>
        <w:noProof/>
      </w:rPr>
      <w:t>1</w:t>
    </w:r>
    <w:r>
      <w:rPr>
        <w:rStyle w:val="PageNumber"/>
      </w:rPr>
      <w:fldChar w:fldCharType="end"/>
    </w:r>
  </w:p>
  <w:p w14:paraId="74A5E36C" w14:textId="0DD9688E" w:rsidR="009D61A4" w:rsidRDefault="009D61A4" w:rsidP="0053071D">
    <w:pPr>
      <w:pStyle w:val="Footer"/>
      <w:ind w:right="360"/>
    </w:pPr>
    <w:r>
      <w:t>Version 2.0 October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E19F5A" w14:textId="77777777" w:rsidR="008B753F" w:rsidRDefault="008B753F">
      <w:r>
        <w:separator/>
      </w:r>
    </w:p>
  </w:footnote>
  <w:footnote w:type="continuationSeparator" w:id="0">
    <w:p w14:paraId="018C739E" w14:textId="77777777" w:rsidR="008B753F" w:rsidRDefault="008B7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A5E368" w14:textId="77777777" w:rsidR="009D61A4" w:rsidRDefault="009D61A4" w:rsidP="0082482B">
    <w:pPr>
      <w:pStyle w:val="Header"/>
      <w:jc w:val="center"/>
    </w:pPr>
    <w:r>
      <w:rPr>
        <w:rFonts w:ascii="Arial" w:hAnsi="Arial" w:cs="Arial"/>
        <w:noProof/>
        <w:lang w:eastAsia="en-GB"/>
      </w:rPr>
      <w:drawing>
        <wp:inline distT="0" distB="0" distL="0" distR="0" wp14:anchorId="74A5E36D" wp14:editId="74A5E36E">
          <wp:extent cx="948883" cy="935666"/>
          <wp:effectExtent l="0" t="0" r="3810" b="0"/>
          <wp:docPr id="2" name="Picture 2" descr="cid:image001.png@01D5A5FC.511C79E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id:image001.png@01D5A5FC.511C79E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494" cy="108910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032801"/>
    <w:multiLevelType w:val="hybridMultilevel"/>
    <w:tmpl w:val="93E2DF3C"/>
    <w:lvl w:ilvl="0" w:tplc="9A9270D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A282AA2"/>
    <w:multiLevelType w:val="hybridMultilevel"/>
    <w:tmpl w:val="6E760E04"/>
    <w:lvl w:ilvl="0" w:tplc="9CDE6A7E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  <w:lvl w:ilvl="1" w:tplc="79B2310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FFFFFFFF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3939BA"/>
    <w:multiLevelType w:val="hybridMultilevel"/>
    <w:tmpl w:val="CB1A32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0NLc0MzAwtjAzNrFQ0lEKTi0uzszPAykwrAUAw6DLDiwAAAA="/>
  </w:docVars>
  <w:rsids>
    <w:rsidRoot w:val="003F02CA"/>
    <w:rsid w:val="000161CC"/>
    <w:rsid w:val="00072009"/>
    <w:rsid w:val="00091986"/>
    <w:rsid w:val="000A356B"/>
    <w:rsid w:val="000B1188"/>
    <w:rsid w:val="000D38D2"/>
    <w:rsid w:val="000E0F60"/>
    <w:rsid w:val="000E5285"/>
    <w:rsid w:val="00102AEB"/>
    <w:rsid w:val="0012590F"/>
    <w:rsid w:val="00161D0C"/>
    <w:rsid w:val="001704CC"/>
    <w:rsid w:val="00204767"/>
    <w:rsid w:val="00273239"/>
    <w:rsid w:val="002C3A50"/>
    <w:rsid w:val="0035236D"/>
    <w:rsid w:val="00354C69"/>
    <w:rsid w:val="003B4CD7"/>
    <w:rsid w:val="003B670E"/>
    <w:rsid w:val="003F02CA"/>
    <w:rsid w:val="00442B9D"/>
    <w:rsid w:val="00443509"/>
    <w:rsid w:val="004C0CED"/>
    <w:rsid w:val="004D6CCE"/>
    <w:rsid w:val="004F6175"/>
    <w:rsid w:val="0053071D"/>
    <w:rsid w:val="005F40EB"/>
    <w:rsid w:val="005F5301"/>
    <w:rsid w:val="00661FF9"/>
    <w:rsid w:val="006E728C"/>
    <w:rsid w:val="007278EF"/>
    <w:rsid w:val="007C0583"/>
    <w:rsid w:val="007E63FE"/>
    <w:rsid w:val="008036E4"/>
    <w:rsid w:val="00822CEE"/>
    <w:rsid w:val="0082482B"/>
    <w:rsid w:val="00847925"/>
    <w:rsid w:val="00884ACB"/>
    <w:rsid w:val="008916C9"/>
    <w:rsid w:val="008A5178"/>
    <w:rsid w:val="008B753F"/>
    <w:rsid w:val="00914707"/>
    <w:rsid w:val="00946EE4"/>
    <w:rsid w:val="00967059"/>
    <w:rsid w:val="009677D9"/>
    <w:rsid w:val="009D61A4"/>
    <w:rsid w:val="00A16D2E"/>
    <w:rsid w:val="00A56861"/>
    <w:rsid w:val="00A92072"/>
    <w:rsid w:val="00AC41DE"/>
    <w:rsid w:val="00AC49FD"/>
    <w:rsid w:val="00B47826"/>
    <w:rsid w:val="00B93DD8"/>
    <w:rsid w:val="00C43CFE"/>
    <w:rsid w:val="00C522C0"/>
    <w:rsid w:val="00C524A3"/>
    <w:rsid w:val="00CF53D0"/>
    <w:rsid w:val="00D063C0"/>
    <w:rsid w:val="00D1246C"/>
    <w:rsid w:val="00DA63B8"/>
    <w:rsid w:val="00E240CF"/>
    <w:rsid w:val="00E54BAA"/>
    <w:rsid w:val="00E615F8"/>
    <w:rsid w:val="00F34C69"/>
    <w:rsid w:val="00F513F5"/>
    <w:rsid w:val="00F82658"/>
    <w:rsid w:val="00F9758E"/>
    <w:rsid w:val="00FA2AFF"/>
    <w:rsid w:val="00FA5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A5E269"/>
  <w15:docId w15:val="{A1EE1D6B-CB4E-4402-BF11-86FF8CB95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02CA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3F02CA"/>
    <w:pPr>
      <w:keepNext/>
      <w:outlineLvl w:val="0"/>
    </w:pPr>
    <w:rPr>
      <w:rFonts w:ascii="Century Gothic" w:hAnsi="Century Gothic"/>
      <w:b/>
      <w:bCs/>
    </w:rPr>
  </w:style>
  <w:style w:type="paragraph" w:styleId="Heading3">
    <w:name w:val="heading 3"/>
    <w:basedOn w:val="Normal"/>
    <w:next w:val="Normal"/>
    <w:qFormat/>
    <w:rsid w:val="003F02CA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3F02CA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3F02CA"/>
    <w:rPr>
      <w:rFonts w:ascii="Century Gothic" w:hAnsi="Century Gothic"/>
      <w:b/>
      <w:bCs/>
    </w:rPr>
  </w:style>
  <w:style w:type="paragraph" w:styleId="BodyText2">
    <w:name w:val="Body Text 2"/>
    <w:basedOn w:val="Normal"/>
    <w:rsid w:val="003F02CA"/>
    <w:rPr>
      <w:rFonts w:ascii="Century Gothic" w:hAnsi="Century Gothic"/>
      <w:b/>
      <w:bCs/>
    </w:rPr>
  </w:style>
  <w:style w:type="paragraph" w:styleId="Footer">
    <w:name w:val="footer"/>
    <w:basedOn w:val="Normal"/>
    <w:rsid w:val="003F02CA"/>
    <w:pPr>
      <w:tabs>
        <w:tab w:val="center" w:pos="4153"/>
        <w:tab w:val="right" w:pos="8306"/>
      </w:tabs>
    </w:pPr>
  </w:style>
  <w:style w:type="paragraph" w:styleId="BodyText3">
    <w:name w:val="Body Text 3"/>
    <w:basedOn w:val="Normal"/>
    <w:rsid w:val="003F02CA"/>
    <w:pPr>
      <w:spacing w:after="120"/>
    </w:pPr>
    <w:rPr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rsid w:val="003F02CA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3F02CA"/>
    <w:rPr>
      <w:vertAlign w:val="superscript"/>
    </w:rPr>
  </w:style>
  <w:style w:type="table" w:styleId="TableGrid">
    <w:name w:val="Table Grid"/>
    <w:basedOn w:val="TableNormal"/>
    <w:rsid w:val="00FA2A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F40E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3071D"/>
  </w:style>
  <w:style w:type="character" w:styleId="Hyperlink">
    <w:name w:val="Hyperlink"/>
    <w:basedOn w:val="DefaultParagraphFont"/>
    <w:rsid w:val="00661FF9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3B4CD7"/>
    <w:pPr>
      <w:ind w:left="720"/>
      <w:contextualSpacing/>
    </w:pPr>
  </w:style>
  <w:style w:type="paragraph" w:customStyle="1" w:styleId="Default">
    <w:name w:val="Default"/>
    <w:rsid w:val="000A356B"/>
    <w:pPr>
      <w:autoSpaceDE w:val="0"/>
      <w:autoSpaceDN w:val="0"/>
      <w:adjustRightInd w:val="0"/>
    </w:pPr>
    <w:rPr>
      <w:rFonts w:ascii="Gill Sans" w:hAnsi="Gill Sans" w:cs="Gill Sans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47925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82482B"/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2482B"/>
    <w:rPr>
      <w:rFonts w:ascii="Arial" w:hAnsi="Arial"/>
      <w:lang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D61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afeguardingpartnerships@havering.gov.uk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Elisabeth.major@havering.gov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5A5FC.511C79E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DAF8CE796476468EC1B6445911AD04" ma:contentTypeVersion="12" ma:contentTypeDescription="Create a new document." ma:contentTypeScope="" ma:versionID="93af7b97750e79f4ef63a5e7350150b0">
  <xsd:schema xmlns:xsd="http://www.w3.org/2001/XMLSchema" xmlns:xs="http://www.w3.org/2001/XMLSchema" xmlns:p="http://schemas.microsoft.com/office/2006/metadata/properties" xmlns:ns2="37d3fa94-8997-4ea9-b23e-907577a5dfb0" xmlns:ns3="ab37474f-f7b1-4a9e-abc6-48c583259534" targetNamespace="http://schemas.microsoft.com/office/2006/metadata/properties" ma:root="true" ma:fieldsID="308068d7929898f20d5b30b907236a86" ns2:_="" ns3:_="">
    <xsd:import namespace="37d3fa94-8997-4ea9-b23e-907577a5dfb0"/>
    <xsd:import namespace="ab37474f-f7b1-4a9e-abc6-48c5832595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3fa94-8997-4ea9-b23e-907577a5df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7474f-f7b1-4a9e-abc6-48c58325953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81D2CB9A-2440-4669-9D38-8EF1988DE0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5578965-74F2-460C-9FA4-9AB9AF70FD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d3fa94-8997-4ea9-b23e-907577a5dfb0"/>
    <ds:schemaRef ds:uri="ab37474f-f7b1-4a9e-abc6-48c5832595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737F110-80DB-4ADE-82BD-13B450F472E4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79</Words>
  <Characters>330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erral Form for serious incidents.docx</vt:lpstr>
    </vt:vector>
  </TitlesOfParts>
  <Company>Herts County Council</Company>
  <LinksUpToDate>false</LinksUpToDate>
  <CharactersWithSpaces>3874</CharactersWithSpaces>
  <SharedDoc>false</SharedDoc>
  <HLinks>
    <vt:vector size="6" baseType="variant">
      <vt:variant>
        <vt:i4>3670022</vt:i4>
      </vt:variant>
      <vt:variant>
        <vt:i4>0</vt:i4>
      </vt:variant>
      <vt:variant>
        <vt:i4>0</vt:i4>
      </vt:variant>
      <vt:variant>
        <vt:i4>5</vt:i4>
      </vt:variant>
      <vt:variant>
        <vt:lpwstr>mailto:Teresa.devito@croydon.gov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ral Form for serious incidents.docx</dc:title>
  <dc:creator>ahickin</dc:creator>
  <cp:lastModifiedBy>Maria Laver</cp:lastModifiedBy>
  <cp:revision>2</cp:revision>
  <cp:lastPrinted>2009-10-07T12:50:00Z</cp:lastPrinted>
  <dcterms:created xsi:type="dcterms:W3CDTF">2022-12-15T17:14:00Z</dcterms:created>
  <dcterms:modified xsi:type="dcterms:W3CDTF">2022-12-15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DAF8CE796476468EC1B6445911AD04</vt:lpwstr>
  </property>
  <property fmtid="{D5CDD505-2E9C-101B-9397-08002B2CF9AE}" pid="3" name="TemplateUrl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</Properties>
</file>